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FEF43" w14:textId="29DD36E1" w:rsidR="00FD0020" w:rsidRPr="007768BB" w:rsidRDefault="00FD0020" w:rsidP="00FD0020">
      <w:pPr>
        <w:pBdr>
          <w:bottom w:val="single" w:sz="6" w:space="0" w:color="auto"/>
        </w:pBdr>
        <w:tabs>
          <w:tab w:val="left" w:pos="-720"/>
          <w:tab w:val="left" w:pos="3700"/>
        </w:tabs>
        <w:suppressAutoHyphens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FORMULÁRIO DE AVALIAÇÃO DE REVISOR DE ARTIGO CIENTÍFICO</w:t>
      </w:r>
    </w:p>
    <w:p w14:paraId="68DADBD1" w14:textId="77777777" w:rsidR="00FD0020" w:rsidRPr="00D508D5" w:rsidRDefault="00FD0020" w:rsidP="00FD0020">
      <w:pPr>
        <w:pBdr>
          <w:bottom w:val="single" w:sz="6" w:space="0" w:color="auto"/>
        </w:pBdr>
        <w:tabs>
          <w:tab w:val="left" w:pos="-720"/>
          <w:tab w:val="left" w:pos="3700"/>
        </w:tabs>
        <w:suppressAutoHyphens/>
        <w:rPr>
          <w:b/>
          <w:bCs/>
          <w:sz w:val="24"/>
          <w:szCs w:val="24"/>
          <w:lang w:val="en-US"/>
        </w:rPr>
      </w:pPr>
    </w:p>
    <w:p w14:paraId="2F2FD225" w14:textId="77777777" w:rsidR="00FD0020" w:rsidRPr="00D508D5" w:rsidRDefault="00FD0020" w:rsidP="00FD0020">
      <w:pPr>
        <w:tabs>
          <w:tab w:val="left" w:pos="-720"/>
          <w:tab w:val="left" w:pos="3700"/>
        </w:tabs>
        <w:suppressAutoHyphens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1C47394" w14:textId="77777777" w:rsidR="00860F63" w:rsidRDefault="00BE78C7" w:rsidP="00860F63">
      <w:pPr>
        <w:tabs>
          <w:tab w:val="left" w:pos="-720"/>
          <w:tab w:val="left" w:pos="3700"/>
        </w:tabs>
        <w:suppressAutoHyphens/>
        <w:rPr>
          <w:rFonts w:ascii="Arial" w:hAnsi="Arial" w:cs="Arial"/>
          <w:sz w:val="22"/>
          <w:szCs w:val="22"/>
          <w:lang w:val="pt-BR"/>
        </w:rPr>
      </w:pPr>
      <w:r w:rsidRPr="00BE78C7">
        <w:rPr>
          <w:rFonts w:ascii="Arial" w:hAnsi="Arial" w:cs="Arial"/>
          <w:b/>
          <w:bCs/>
          <w:sz w:val="22"/>
          <w:szCs w:val="22"/>
          <w:lang w:val="pt-BR"/>
        </w:rPr>
        <w:t>Título do Artigo</w:t>
      </w:r>
      <w:r w:rsidR="00860F63" w:rsidRPr="00BE78C7">
        <w:rPr>
          <w:rFonts w:ascii="Arial" w:hAnsi="Arial" w:cs="Arial"/>
          <w:b/>
          <w:bCs/>
          <w:sz w:val="22"/>
          <w:szCs w:val="22"/>
          <w:lang w:val="pt-BR"/>
        </w:rPr>
        <w:t>:</w:t>
      </w:r>
      <w:r w:rsidR="00860F63" w:rsidRPr="00BE78C7">
        <w:rPr>
          <w:rFonts w:ascii="Arial" w:hAnsi="Arial" w:cs="Arial"/>
          <w:sz w:val="22"/>
          <w:szCs w:val="22"/>
          <w:lang w:val="pt-BR"/>
        </w:rPr>
        <w:t xml:space="preserve"> </w:t>
      </w:r>
    </w:p>
    <w:p w14:paraId="0892BA3A" w14:textId="77777777" w:rsidR="008A6723" w:rsidRPr="00BE78C7" w:rsidRDefault="008A6723" w:rsidP="00860F63">
      <w:pPr>
        <w:tabs>
          <w:tab w:val="left" w:pos="-720"/>
          <w:tab w:val="left" w:pos="3700"/>
        </w:tabs>
        <w:suppressAutoHyphens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66FB41B5" w14:textId="16E341C7" w:rsidR="00BE78C7" w:rsidRDefault="00256809" w:rsidP="00733BDA">
      <w:pPr>
        <w:tabs>
          <w:tab w:val="left" w:pos="1134"/>
        </w:tabs>
        <w:spacing w:after="12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ab/>
      </w:r>
      <w:r w:rsidR="00BE78C7">
        <w:rPr>
          <w:rFonts w:ascii="Arial" w:hAnsi="Arial" w:cs="Arial"/>
          <w:sz w:val="22"/>
          <w:szCs w:val="22"/>
          <w:lang w:val="pt-BR"/>
        </w:rPr>
        <w:t xml:space="preserve">Prezado avaliador: o artigo em anexo foi submetido para publicação. Por favor, </w:t>
      </w:r>
      <w:r>
        <w:rPr>
          <w:rFonts w:ascii="Arial" w:hAnsi="Arial" w:cs="Arial"/>
          <w:sz w:val="22"/>
          <w:szCs w:val="22"/>
          <w:lang w:val="pt-BR"/>
        </w:rPr>
        <w:t>faça uma avaliação criteriosa indicando aceitação ou rejeição baseado nos pontos da lista abaixo. Complete essa lista e faça os comentários pertinentes em uma folha separada. Tanto a folha de revisão quanto os comentários serão enviados para os autores anonimamente. Favor retornar essa lista e os comentários para os editores-chefe</w:t>
      </w:r>
      <w:r w:rsidR="00271E02">
        <w:rPr>
          <w:rFonts w:ascii="Arial" w:hAnsi="Arial" w:cs="Arial"/>
          <w:sz w:val="22"/>
          <w:szCs w:val="22"/>
          <w:lang w:val="pt-BR"/>
        </w:rPr>
        <w:t>s</w:t>
      </w:r>
      <w:r>
        <w:rPr>
          <w:rFonts w:ascii="Arial" w:hAnsi="Arial" w:cs="Arial"/>
          <w:sz w:val="22"/>
          <w:szCs w:val="22"/>
          <w:lang w:val="pt-BR"/>
        </w:rPr>
        <w:t xml:space="preserve"> do Periódico </w:t>
      </w:r>
      <w:proofErr w:type="spellStart"/>
      <w:r>
        <w:rPr>
          <w:rFonts w:ascii="Arial" w:hAnsi="Arial" w:cs="Arial"/>
          <w:sz w:val="22"/>
          <w:szCs w:val="22"/>
          <w:lang w:val="pt-BR"/>
        </w:rPr>
        <w:t>Tchê</w:t>
      </w:r>
      <w:proofErr w:type="spellEnd"/>
      <w:r>
        <w:rPr>
          <w:rFonts w:ascii="Arial" w:hAnsi="Arial" w:cs="Arial"/>
          <w:sz w:val="22"/>
          <w:szCs w:val="22"/>
          <w:lang w:val="pt-BR"/>
        </w:rPr>
        <w:t xml:space="preserve"> Química (</w:t>
      </w:r>
      <w:r w:rsidR="00733BDA" w:rsidRPr="00453289">
        <w:rPr>
          <w:rFonts w:ascii="Arial" w:hAnsi="Arial" w:cs="Arial"/>
          <w:b/>
          <w:bCs/>
          <w:sz w:val="22"/>
          <w:szCs w:val="22"/>
          <w:lang w:val="pt-BR"/>
        </w:rPr>
        <w:t>journal.tq</w:t>
      </w:r>
      <w:r w:rsidRPr="00453289">
        <w:rPr>
          <w:rFonts w:ascii="Arial" w:hAnsi="Arial" w:cs="Arial"/>
          <w:b/>
          <w:bCs/>
          <w:sz w:val="22"/>
          <w:szCs w:val="22"/>
          <w:lang w:val="pt-BR"/>
        </w:rPr>
        <w:t>@</w:t>
      </w:r>
      <w:r w:rsidR="00733BDA" w:rsidRPr="00453289">
        <w:rPr>
          <w:rFonts w:ascii="Arial" w:hAnsi="Arial" w:cs="Arial"/>
          <w:b/>
          <w:bCs/>
          <w:sz w:val="22"/>
          <w:szCs w:val="22"/>
          <w:lang w:val="pt-BR"/>
        </w:rPr>
        <w:t>gmail.</w:t>
      </w:r>
      <w:r w:rsidRPr="00453289">
        <w:rPr>
          <w:rFonts w:ascii="Arial" w:hAnsi="Arial" w:cs="Arial"/>
          <w:b/>
          <w:bCs/>
          <w:sz w:val="22"/>
          <w:szCs w:val="22"/>
          <w:lang w:val="pt-BR"/>
        </w:rPr>
        <w:t>com</w:t>
      </w:r>
      <w:r w:rsidRPr="00256809">
        <w:rPr>
          <w:rFonts w:ascii="Arial" w:hAnsi="Arial" w:cs="Arial"/>
          <w:sz w:val="22"/>
          <w:szCs w:val="22"/>
          <w:lang w:val="pt-BR"/>
        </w:rPr>
        <w:t>).</w:t>
      </w:r>
    </w:p>
    <w:p w14:paraId="5014B576" w14:textId="77777777" w:rsidR="00256809" w:rsidRDefault="00256809" w:rsidP="00733BDA">
      <w:pPr>
        <w:tabs>
          <w:tab w:val="left" w:pos="1134"/>
        </w:tabs>
        <w:spacing w:after="120"/>
        <w:jc w:val="both"/>
        <w:rPr>
          <w:rFonts w:ascii="Arial" w:hAnsi="Arial" w:cs="Arial"/>
          <w:sz w:val="22"/>
          <w:szCs w:val="22"/>
          <w:lang w:val="pt-BR"/>
        </w:rPr>
      </w:pPr>
      <w:r>
        <w:rPr>
          <w:rFonts w:ascii="Arial" w:hAnsi="Arial" w:cs="Arial"/>
          <w:sz w:val="22"/>
          <w:szCs w:val="22"/>
          <w:lang w:val="pt-BR"/>
        </w:rPr>
        <w:tab/>
        <w:t xml:space="preserve">Caso o(a) </w:t>
      </w:r>
      <w:proofErr w:type="spellStart"/>
      <w:r>
        <w:rPr>
          <w:rFonts w:ascii="Arial" w:hAnsi="Arial" w:cs="Arial"/>
          <w:sz w:val="22"/>
          <w:szCs w:val="22"/>
          <w:lang w:val="pt-BR"/>
        </w:rPr>
        <w:t>Sr</w:t>
      </w:r>
      <w:proofErr w:type="spellEnd"/>
      <w:r>
        <w:rPr>
          <w:rFonts w:ascii="Arial" w:hAnsi="Arial" w:cs="Arial"/>
          <w:sz w:val="22"/>
          <w:szCs w:val="22"/>
          <w:lang w:val="pt-BR"/>
        </w:rPr>
        <w:t>(a). não tenha condições, por quaisquer motivos, de completar essa avaliação dentro de 4 (quatro) semanas da data de recebimento, favor notificar o quanto antes para que atrasos</w:t>
      </w:r>
      <w:r w:rsidR="00B03F50">
        <w:rPr>
          <w:rFonts w:ascii="Arial" w:hAnsi="Arial" w:cs="Arial"/>
          <w:sz w:val="22"/>
          <w:szCs w:val="22"/>
          <w:lang w:val="pt-BR"/>
        </w:rPr>
        <w:t xml:space="preserve"> possam ser evitados</w:t>
      </w:r>
      <w:r>
        <w:rPr>
          <w:rFonts w:ascii="Arial" w:hAnsi="Arial" w:cs="Arial"/>
          <w:sz w:val="22"/>
          <w:szCs w:val="22"/>
          <w:lang w:val="pt-BR"/>
        </w:rPr>
        <w:t>.</w:t>
      </w:r>
    </w:p>
    <w:p w14:paraId="35E76D2C" w14:textId="77777777" w:rsidR="00860F63" w:rsidRPr="00B03F50" w:rsidRDefault="00860F63" w:rsidP="00860F63">
      <w:pPr>
        <w:jc w:val="center"/>
        <w:rPr>
          <w:rFonts w:ascii="Arial" w:hAnsi="Arial" w:cs="Arial"/>
          <w:sz w:val="22"/>
          <w:szCs w:val="22"/>
          <w:u w:val="single"/>
          <w:lang w:val="pt-BR"/>
        </w:rPr>
      </w:pPr>
    </w:p>
    <w:p w14:paraId="0A54001D" w14:textId="496FB88E" w:rsidR="00860F63" w:rsidRPr="00256809" w:rsidRDefault="00256809" w:rsidP="00860F63">
      <w:pPr>
        <w:jc w:val="both"/>
        <w:rPr>
          <w:rFonts w:ascii="Arial" w:hAnsi="Arial" w:cs="Arial"/>
          <w:sz w:val="22"/>
          <w:szCs w:val="22"/>
          <w:u w:val="single"/>
          <w:lang w:val="pt-BR"/>
        </w:rPr>
      </w:pPr>
      <w:r w:rsidRPr="00256809">
        <w:rPr>
          <w:rFonts w:ascii="Arial" w:hAnsi="Arial" w:cs="Arial"/>
          <w:b/>
          <w:bCs/>
          <w:sz w:val="22"/>
          <w:szCs w:val="22"/>
          <w:lang w:val="pt-BR"/>
        </w:rPr>
        <w:t>Tipo de artigo</w:t>
      </w:r>
      <w:r w:rsidR="00860F63" w:rsidRPr="00256809">
        <w:rPr>
          <w:rFonts w:ascii="Arial" w:hAnsi="Arial" w:cs="Arial"/>
          <w:b/>
          <w:bCs/>
          <w:sz w:val="22"/>
          <w:szCs w:val="22"/>
          <w:lang w:val="pt-BR"/>
        </w:rPr>
        <w:t xml:space="preserve"> </w:t>
      </w:r>
      <w:r w:rsidR="00860F63" w:rsidRPr="00256809">
        <w:rPr>
          <w:rFonts w:ascii="Arial" w:hAnsi="Arial" w:cs="Arial"/>
          <w:sz w:val="22"/>
          <w:szCs w:val="22"/>
          <w:lang w:val="pt-BR"/>
        </w:rPr>
        <w:t>(</w:t>
      </w:r>
      <w:r w:rsidRPr="00256809">
        <w:rPr>
          <w:rFonts w:ascii="Arial" w:hAnsi="Arial" w:cs="Arial"/>
          <w:sz w:val="22"/>
          <w:szCs w:val="22"/>
          <w:lang w:val="pt-BR"/>
        </w:rPr>
        <w:t>sublinhe</w:t>
      </w:r>
      <w:r w:rsidR="00C31742">
        <w:rPr>
          <w:rFonts w:ascii="Arial" w:hAnsi="Arial" w:cs="Arial"/>
          <w:sz w:val="22"/>
          <w:szCs w:val="22"/>
          <w:lang w:val="pt-BR"/>
        </w:rPr>
        <w:t xml:space="preserve"> </w:t>
      </w:r>
      <w:r w:rsidRPr="00256809">
        <w:rPr>
          <w:rFonts w:ascii="Arial" w:hAnsi="Arial" w:cs="Arial"/>
          <w:sz w:val="22"/>
          <w:szCs w:val="22"/>
          <w:lang w:val="pt-BR"/>
        </w:rPr>
        <w:t>o tipo de artigo</w:t>
      </w:r>
      <w:r w:rsidR="00860F63" w:rsidRPr="00256809">
        <w:rPr>
          <w:rFonts w:ascii="Arial" w:hAnsi="Arial" w:cs="Arial"/>
          <w:sz w:val="22"/>
          <w:szCs w:val="22"/>
          <w:lang w:val="pt-BR"/>
        </w:rPr>
        <w:t>)</w:t>
      </w:r>
      <w:r w:rsidR="00860F63" w:rsidRPr="00256809">
        <w:rPr>
          <w:rFonts w:ascii="Arial" w:hAnsi="Arial" w:cs="Arial"/>
          <w:b/>
          <w:bCs/>
          <w:sz w:val="22"/>
          <w:szCs w:val="22"/>
          <w:lang w:val="pt-BR"/>
        </w:rPr>
        <w:t>:</w:t>
      </w:r>
      <w:r w:rsidR="00860F63" w:rsidRPr="00256809">
        <w:rPr>
          <w:rFonts w:ascii="Arial" w:hAnsi="Arial" w:cs="Arial"/>
          <w:sz w:val="22"/>
          <w:szCs w:val="22"/>
          <w:lang w:val="pt-BR"/>
        </w:rPr>
        <w:t xml:space="preserve"> </w:t>
      </w:r>
      <w:r w:rsidRPr="00256809">
        <w:rPr>
          <w:rFonts w:ascii="Arial" w:hAnsi="Arial" w:cs="Arial"/>
          <w:sz w:val="22"/>
          <w:szCs w:val="22"/>
          <w:lang w:val="pt-BR"/>
        </w:rPr>
        <w:t>artigo original, artigo de revis</w:t>
      </w:r>
      <w:r>
        <w:rPr>
          <w:rFonts w:ascii="Arial" w:hAnsi="Arial" w:cs="Arial"/>
          <w:sz w:val="22"/>
          <w:szCs w:val="22"/>
          <w:lang w:val="pt-BR"/>
        </w:rPr>
        <w:t xml:space="preserve">ão, artigo de educação, nota técnica, artigo de fórum, revisão de livro, outro artigo não-específico </w:t>
      </w:r>
      <w:r w:rsidR="00860F63" w:rsidRPr="00256809">
        <w:rPr>
          <w:rFonts w:ascii="Arial" w:hAnsi="Arial" w:cs="Arial"/>
          <w:sz w:val="22"/>
          <w:szCs w:val="22"/>
          <w:lang w:val="pt-BR"/>
        </w:rPr>
        <w:t>(…………………………………………………</w:t>
      </w:r>
      <w:r w:rsidR="00B66AE0">
        <w:rPr>
          <w:rFonts w:ascii="Arial" w:hAnsi="Arial" w:cs="Arial"/>
          <w:sz w:val="22"/>
          <w:szCs w:val="22"/>
          <w:lang w:val="pt-BR"/>
        </w:rPr>
        <w:t>..................</w:t>
      </w:r>
      <w:r w:rsidR="00860F63" w:rsidRPr="00256809">
        <w:rPr>
          <w:rFonts w:ascii="Arial" w:hAnsi="Arial" w:cs="Arial"/>
          <w:sz w:val="22"/>
          <w:szCs w:val="22"/>
          <w:lang w:val="pt-BR"/>
        </w:rPr>
        <w:t>.)</w:t>
      </w:r>
    </w:p>
    <w:p w14:paraId="16E6AD2E" w14:textId="77777777" w:rsidR="00C31742" w:rsidRPr="00256809" w:rsidRDefault="00C31742" w:rsidP="00860F63">
      <w:pPr>
        <w:jc w:val="both"/>
        <w:rPr>
          <w:rFonts w:ascii="Arial" w:hAnsi="Arial" w:cs="Arial"/>
          <w:sz w:val="22"/>
          <w:szCs w:val="22"/>
          <w:u w:val="single"/>
          <w:lang w:val="pt-BR"/>
        </w:rPr>
      </w:pPr>
    </w:p>
    <w:p w14:paraId="2A8E7CBA" w14:textId="77777777" w:rsidR="00860F63" w:rsidRPr="008A6723" w:rsidRDefault="00860F63" w:rsidP="00860F63">
      <w:pPr>
        <w:jc w:val="both"/>
        <w:rPr>
          <w:rFonts w:ascii="Arial" w:hAnsi="Arial" w:cs="Arial"/>
          <w:sz w:val="22"/>
          <w:szCs w:val="22"/>
          <w:lang w:val="pt-BR"/>
        </w:rPr>
      </w:pPr>
      <w:r w:rsidRPr="00256809">
        <w:rPr>
          <w:rFonts w:ascii="Arial" w:hAnsi="Arial" w:cs="Arial"/>
          <w:sz w:val="22"/>
          <w:szCs w:val="22"/>
          <w:lang w:val="pt-BR"/>
        </w:rPr>
        <w:tab/>
      </w:r>
      <w:r w:rsidR="00F3758E" w:rsidRPr="00F3758E">
        <w:rPr>
          <w:rFonts w:ascii="Arial" w:hAnsi="Arial" w:cs="Arial"/>
          <w:sz w:val="22"/>
          <w:szCs w:val="22"/>
          <w:lang w:val="pt-BR"/>
        </w:rPr>
        <w:t>Caso necessário, apresente os comentários pertinentes às questões da tabela abaixo em uma folha separa</w:t>
      </w:r>
      <w:r w:rsidR="00F3758E">
        <w:rPr>
          <w:rFonts w:ascii="Arial" w:hAnsi="Arial" w:cs="Arial"/>
          <w:sz w:val="22"/>
          <w:szCs w:val="22"/>
          <w:lang w:val="pt-BR"/>
        </w:rPr>
        <w:t>da.</w:t>
      </w:r>
      <w:r w:rsidR="00F3758E" w:rsidRPr="00F3758E">
        <w:rPr>
          <w:rFonts w:ascii="Arial" w:hAnsi="Arial" w:cs="Arial"/>
          <w:sz w:val="22"/>
          <w:szCs w:val="22"/>
          <w:lang w:val="pt-BR"/>
        </w:rPr>
        <w:t xml:space="preserve"> </w:t>
      </w:r>
    </w:p>
    <w:p w14:paraId="3753BC32" w14:textId="77777777" w:rsidR="00860F63" w:rsidRPr="008A6723" w:rsidRDefault="00860F63" w:rsidP="00860F63">
      <w:pPr>
        <w:jc w:val="both"/>
        <w:rPr>
          <w:rFonts w:ascii="Arial" w:hAnsi="Arial" w:cs="Arial"/>
          <w:sz w:val="22"/>
          <w:szCs w:val="22"/>
          <w:lang w:val="pt-BR"/>
        </w:rPr>
      </w:pPr>
    </w:p>
    <w:tbl>
      <w:tblPr>
        <w:tblW w:w="9923" w:type="dxa"/>
        <w:tblBorders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6129"/>
        <w:gridCol w:w="709"/>
        <w:gridCol w:w="851"/>
        <w:gridCol w:w="1559"/>
      </w:tblGrid>
      <w:tr w:rsidR="00860F63" w:rsidRPr="00860F63" w14:paraId="2A41B665" w14:textId="77777777" w:rsidTr="00C75FCB"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</w:tcPr>
          <w:p w14:paraId="22678EBA" w14:textId="77777777" w:rsidR="00860F63" w:rsidRPr="008A672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pt-BR"/>
              </w:rPr>
            </w:pPr>
          </w:p>
        </w:tc>
        <w:tc>
          <w:tcPr>
            <w:tcW w:w="6129" w:type="dxa"/>
            <w:tcBorders>
              <w:top w:val="single" w:sz="4" w:space="0" w:color="auto"/>
              <w:bottom w:val="single" w:sz="4" w:space="0" w:color="auto"/>
            </w:tcBorders>
          </w:tcPr>
          <w:p w14:paraId="79DB30C3" w14:textId="77777777" w:rsidR="00860F63" w:rsidRPr="008A6723" w:rsidRDefault="00860F63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pt-BR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8EA95B5" w14:textId="77777777" w:rsidR="00860F63" w:rsidRPr="00860F63" w:rsidRDefault="00F3758E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im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0A7E3E1D" w14:textId="77777777" w:rsidR="00860F63" w:rsidRPr="00860F63" w:rsidRDefault="00F3758E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Não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8218D98" w14:textId="77777777" w:rsidR="00860F63" w:rsidRPr="00860F63" w:rsidRDefault="00F3758E" w:rsidP="00864748">
            <w:pPr>
              <w:tabs>
                <w:tab w:val="left" w:pos="540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Ver </w:t>
            </w: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folha</w:t>
            </w:r>
            <w:proofErr w:type="spell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entários</w:t>
            </w:r>
            <w:proofErr w:type="spellEnd"/>
          </w:p>
        </w:tc>
      </w:tr>
      <w:tr w:rsidR="00860F63" w:rsidRPr="00785D61" w14:paraId="30A33A57" w14:textId="77777777" w:rsidTr="00C75FCB">
        <w:tc>
          <w:tcPr>
            <w:tcW w:w="67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5FF00AE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612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C9F1B3" w14:textId="77777777" w:rsidR="00860F63" w:rsidRPr="00F3758E" w:rsidRDefault="00F3758E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F3758E">
              <w:rPr>
                <w:rFonts w:ascii="Arial" w:hAnsi="Arial" w:cs="Arial"/>
                <w:sz w:val="22"/>
                <w:szCs w:val="22"/>
                <w:lang w:val="pt-BR"/>
              </w:rPr>
              <w:t>O tema abordado é apropriado para publicaç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ão nesse Periódico?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84A1560" w14:textId="77777777" w:rsidR="00860F63" w:rsidRPr="00F3758E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D22EA4C" w14:textId="77777777" w:rsidR="00860F63" w:rsidRPr="00F3758E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F83716D" w14:textId="77777777" w:rsidR="00860F63" w:rsidRPr="00F3758E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24DF3422" w14:textId="77777777" w:rsidTr="00C75FCB">
        <w:tc>
          <w:tcPr>
            <w:tcW w:w="675" w:type="dxa"/>
          </w:tcPr>
          <w:p w14:paraId="0101E9FC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129" w:type="dxa"/>
          </w:tcPr>
          <w:p w14:paraId="417A1BDF" w14:textId="77777777" w:rsidR="00860F63" w:rsidRPr="00F3758E" w:rsidRDefault="00F3758E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F3758E">
              <w:rPr>
                <w:rFonts w:ascii="Arial" w:hAnsi="Arial" w:cs="Arial"/>
                <w:sz w:val="22"/>
                <w:szCs w:val="22"/>
                <w:lang w:val="pt-BR"/>
              </w:rPr>
              <w:t xml:space="preserve">A publicação encontra-se 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 xml:space="preserve">formatada de acordo com </w:t>
            </w:r>
            <w:r w:rsidRPr="00F3758E">
              <w:rPr>
                <w:rFonts w:ascii="Arial" w:hAnsi="Arial" w:cs="Arial"/>
                <w:sz w:val="22"/>
                <w:szCs w:val="22"/>
                <w:lang w:val="pt-BR"/>
              </w:rPr>
              <w:t>os padr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ões do Periódico?</w:t>
            </w:r>
          </w:p>
        </w:tc>
        <w:tc>
          <w:tcPr>
            <w:tcW w:w="709" w:type="dxa"/>
          </w:tcPr>
          <w:p w14:paraId="048C241E" w14:textId="77777777" w:rsidR="00860F63" w:rsidRPr="00F3758E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</w:tcPr>
          <w:p w14:paraId="0F523345" w14:textId="77777777" w:rsidR="00860F63" w:rsidRPr="00F3758E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</w:tcPr>
          <w:p w14:paraId="5F85A386" w14:textId="77777777" w:rsidR="00860F63" w:rsidRPr="00F3758E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4F01206D" w14:textId="77777777" w:rsidTr="00C75FCB">
        <w:tc>
          <w:tcPr>
            <w:tcW w:w="675" w:type="dxa"/>
            <w:shd w:val="clear" w:color="auto" w:fill="D9D9D9" w:themeFill="background1" w:themeFillShade="D9"/>
          </w:tcPr>
          <w:p w14:paraId="21DFB7C6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6129" w:type="dxa"/>
            <w:shd w:val="clear" w:color="auto" w:fill="D9D9D9" w:themeFill="background1" w:themeFillShade="D9"/>
          </w:tcPr>
          <w:p w14:paraId="1E99DBFB" w14:textId="77777777" w:rsidR="00860F63" w:rsidRPr="00F3758E" w:rsidRDefault="00F3758E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F3758E">
              <w:rPr>
                <w:rFonts w:ascii="Arial" w:hAnsi="Arial" w:cs="Arial"/>
                <w:sz w:val="22"/>
                <w:szCs w:val="22"/>
                <w:lang w:val="pt-BR"/>
              </w:rPr>
              <w:t>É uma contribuição nova e original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F98F6BE" w14:textId="77777777" w:rsidR="00860F63" w:rsidRPr="00F3758E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7A3E803B" w14:textId="77777777" w:rsidR="00860F63" w:rsidRPr="00F3758E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4ACA53E4" w14:textId="77777777" w:rsidR="00860F63" w:rsidRPr="00F3758E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3A691F" w14:paraId="2F65F4FB" w14:textId="77777777" w:rsidTr="00C75FCB">
        <w:tc>
          <w:tcPr>
            <w:tcW w:w="675" w:type="dxa"/>
          </w:tcPr>
          <w:p w14:paraId="7945E430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129" w:type="dxa"/>
          </w:tcPr>
          <w:p w14:paraId="0950098A" w14:textId="77777777" w:rsidR="00860F63" w:rsidRPr="003A691F" w:rsidRDefault="00F3758E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3A691F">
              <w:rPr>
                <w:rFonts w:ascii="Arial" w:hAnsi="Arial" w:cs="Arial"/>
                <w:sz w:val="22"/>
                <w:szCs w:val="22"/>
                <w:lang w:val="pt-BR"/>
              </w:rPr>
              <w:t>Em se tratando de um artigo de pesquisa,</w:t>
            </w:r>
            <w:r w:rsidR="003A691F">
              <w:rPr>
                <w:rFonts w:ascii="Arial" w:hAnsi="Arial" w:cs="Arial"/>
                <w:sz w:val="22"/>
                <w:szCs w:val="22"/>
                <w:lang w:val="pt-BR"/>
              </w:rPr>
              <w:t xml:space="preserve"> já foi publicado anteriormente</w:t>
            </w:r>
            <w:r w:rsidRPr="003A691F">
              <w:rPr>
                <w:rFonts w:ascii="Arial" w:hAnsi="Arial" w:cs="Arial"/>
                <w:sz w:val="22"/>
                <w:szCs w:val="22"/>
                <w:lang w:val="pt-BR"/>
              </w:rPr>
              <w:t>? (Em caso afirmativo, fornecer referências)</w:t>
            </w:r>
            <w:r w:rsidR="003A691F" w:rsidRPr="003A691F">
              <w:rPr>
                <w:rFonts w:ascii="Arial" w:hAnsi="Arial" w:cs="Arial"/>
                <w:sz w:val="22"/>
                <w:szCs w:val="22"/>
                <w:lang w:val="pt-BR"/>
              </w:rPr>
              <w:t>.</w:t>
            </w:r>
          </w:p>
        </w:tc>
        <w:tc>
          <w:tcPr>
            <w:tcW w:w="709" w:type="dxa"/>
          </w:tcPr>
          <w:p w14:paraId="5E8AAF99" w14:textId="77777777" w:rsidR="00860F63" w:rsidRPr="003A691F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</w:tcPr>
          <w:p w14:paraId="097F70D4" w14:textId="77777777" w:rsidR="00860F63" w:rsidRPr="003A691F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</w:tcPr>
          <w:p w14:paraId="79182C3C" w14:textId="77777777" w:rsidR="00860F63" w:rsidRPr="003A691F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5C1DF0C4" w14:textId="77777777" w:rsidTr="00C75FCB">
        <w:tc>
          <w:tcPr>
            <w:tcW w:w="675" w:type="dxa"/>
            <w:shd w:val="clear" w:color="auto" w:fill="D9D9D9" w:themeFill="background1" w:themeFillShade="D9"/>
          </w:tcPr>
          <w:p w14:paraId="75740C55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6129" w:type="dxa"/>
            <w:shd w:val="clear" w:color="auto" w:fill="D9D9D9" w:themeFill="background1" w:themeFillShade="D9"/>
          </w:tcPr>
          <w:p w14:paraId="000A2034" w14:textId="77777777" w:rsidR="00860F63" w:rsidRPr="008A6723" w:rsidRDefault="003A691F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3A691F">
              <w:rPr>
                <w:rFonts w:ascii="Arial" w:hAnsi="Arial" w:cs="Arial"/>
                <w:sz w:val="22"/>
                <w:szCs w:val="22"/>
                <w:lang w:val="pt-BR"/>
              </w:rPr>
              <w:t>Em se tratando de uma revisão científica, é suficientemente compreensiva e cr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 xml:space="preserve">ítica? 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F82202B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5E18CAB7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7825C5B0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1FC599CE" w14:textId="77777777" w:rsidTr="00C75FCB">
        <w:tc>
          <w:tcPr>
            <w:tcW w:w="675" w:type="dxa"/>
          </w:tcPr>
          <w:p w14:paraId="03AA648D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129" w:type="dxa"/>
          </w:tcPr>
          <w:p w14:paraId="3AE0246E" w14:textId="77777777" w:rsidR="00860F63" w:rsidRPr="008A6723" w:rsidRDefault="003A691F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3A691F">
              <w:rPr>
                <w:rFonts w:ascii="Arial" w:hAnsi="Arial" w:cs="Arial"/>
                <w:sz w:val="22"/>
                <w:szCs w:val="22"/>
                <w:lang w:val="pt-BR"/>
              </w:rPr>
              <w:t xml:space="preserve">Os anexos ou materiais suplementares (caso houver) são importantes? </w:t>
            </w:r>
          </w:p>
        </w:tc>
        <w:tc>
          <w:tcPr>
            <w:tcW w:w="709" w:type="dxa"/>
          </w:tcPr>
          <w:p w14:paraId="43E25412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</w:tcPr>
          <w:p w14:paraId="5CC014A6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</w:tcPr>
          <w:p w14:paraId="4FE5038A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1C557DF3" w14:textId="77777777" w:rsidTr="00C75FCB">
        <w:tc>
          <w:tcPr>
            <w:tcW w:w="675" w:type="dxa"/>
            <w:shd w:val="clear" w:color="auto" w:fill="D9D9D9" w:themeFill="background1" w:themeFillShade="D9"/>
          </w:tcPr>
          <w:p w14:paraId="7AAA310D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6129" w:type="dxa"/>
            <w:shd w:val="clear" w:color="auto" w:fill="D9D9D9" w:themeFill="background1" w:themeFillShade="D9"/>
          </w:tcPr>
          <w:p w14:paraId="6E28A8EB" w14:textId="77777777" w:rsidR="00860F63" w:rsidRPr="00BC4395" w:rsidRDefault="003A691F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BC4395">
              <w:rPr>
                <w:rFonts w:ascii="Arial" w:hAnsi="Arial" w:cs="Arial"/>
                <w:sz w:val="22"/>
                <w:szCs w:val="22"/>
                <w:lang w:val="pt-BR"/>
              </w:rPr>
              <w:t>A revisão da literatura é adequada e satisfatória</w:t>
            </w:r>
            <w:r w:rsidR="00860F63" w:rsidRPr="00BC4395">
              <w:rPr>
                <w:rFonts w:ascii="Arial" w:hAnsi="Arial" w:cs="Arial"/>
                <w:sz w:val="22"/>
                <w:szCs w:val="22"/>
                <w:lang w:val="pt-BR"/>
              </w:rPr>
              <w:t>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8E54079" w14:textId="77777777" w:rsidR="00860F63" w:rsidRPr="00BC4395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7DE73A98" w14:textId="77777777" w:rsidR="00860F63" w:rsidRPr="00BC4395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2ABFD4DA" w14:textId="77777777" w:rsidR="00860F63" w:rsidRPr="00BC4395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2532A344" w14:textId="77777777" w:rsidTr="00C75FCB">
        <w:tc>
          <w:tcPr>
            <w:tcW w:w="675" w:type="dxa"/>
          </w:tcPr>
          <w:p w14:paraId="16CD8316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129" w:type="dxa"/>
          </w:tcPr>
          <w:p w14:paraId="652A921F" w14:textId="77777777" w:rsidR="00860F63" w:rsidRPr="00C31742" w:rsidRDefault="00BC4395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BC4395">
              <w:rPr>
                <w:rFonts w:ascii="Arial" w:hAnsi="Arial" w:cs="Arial"/>
                <w:sz w:val="22"/>
                <w:szCs w:val="22"/>
                <w:lang w:val="pt-BR"/>
              </w:rPr>
              <w:t xml:space="preserve">O título reflete de maneira clara o tema trabalhado </w:t>
            </w:r>
            <w:r w:rsidR="00C31742">
              <w:rPr>
                <w:rFonts w:ascii="Arial" w:hAnsi="Arial" w:cs="Arial"/>
                <w:sz w:val="22"/>
                <w:szCs w:val="22"/>
                <w:lang w:val="pt-BR"/>
              </w:rPr>
              <w:t>n</w:t>
            </w:r>
            <w:r w:rsidRPr="00BC4395">
              <w:rPr>
                <w:rFonts w:ascii="Arial" w:hAnsi="Arial" w:cs="Arial"/>
                <w:sz w:val="22"/>
                <w:szCs w:val="22"/>
                <w:lang w:val="pt-BR"/>
              </w:rPr>
              <w:t xml:space="preserve">o manuscrito? </w:t>
            </w:r>
          </w:p>
        </w:tc>
        <w:tc>
          <w:tcPr>
            <w:tcW w:w="709" w:type="dxa"/>
          </w:tcPr>
          <w:p w14:paraId="2D3492C5" w14:textId="77777777" w:rsidR="00860F63" w:rsidRPr="00C31742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</w:tcPr>
          <w:p w14:paraId="54EF4B6F" w14:textId="77777777" w:rsidR="00860F63" w:rsidRPr="00C31742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</w:tcPr>
          <w:p w14:paraId="7B2DC02E" w14:textId="77777777" w:rsidR="00860F63" w:rsidRPr="00C31742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4DF3029B" w14:textId="77777777" w:rsidTr="00C75FCB">
        <w:tc>
          <w:tcPr>
            <w:tcW w:w="675" w:type="dxa"/>
            <w:shd w:val="clear" w:color="auto" w:fill="D9D9D9" w:themeFill="background1" w:themeFillShade="D9"/>
          </w:tcPr>
          <w:p w14:paraId="22AE399A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6129" w:type="dxa"/>
            <w:shd w:val="clear" w:color="auto" w:fill="D9D9D9" w:themeFill="background1" w:themeFillShade="D9"/>
          </w:tcPr>
          <w:p w14:paraId="10E490E1" w14:textId="77777777" w:rsidR="00860F63" w:rsidRPr="008A6723" w:rsidRDefault="00BC4395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BC4395">
              <w:rPr>
                <w:rFonts w:ascii="Arial" w:hAnsi="Arial" w:cs="Arial"/>
                <w:sz w:val="22"/>
                <w:szCs w:val="22"/>
                <w:lang w:val="pt-BR"/>
              </w:rPr>
              <w:t xml:space="preserve">O resumo e as palavras-chave são adequados? 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 xml:space="preserve">(Em caso negativo, sugira emendas) 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B96C99A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52C0E5D2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4D3D9110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9A425C" w14:paraId="0335CC1C" w14:textId="77777777" w:rsidTr="00C75FCB">
        <w:tc>
          <w:tcPr>
            <w:tcW w:w="675" w:type="dxa"/>
          </w:tcPr>
          <w:p w14:paraId="7EB7CE72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129" w:type="dxa"/>
          </w:tcPr>
          <w:p w14:paraId="6C77D8F5" w14:textId="77777777" w:rsidR="00860F63" w:rsidRPr="009A425C" w:rsidRDefault="006D496E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8A6723">
              <w:rPr>
                <w:rFonts w:ascii="Arial" w:hAnsi="Arial" w:cs="Arial"/>
                <w:sz w:val="22"/>
                <w:szCs w:val="22"/>
                <w:lang w:val="pt-BR"/>
              </w:rPr>
              <w:t>O manuscrito apresenta tamanho (número de páginas, tam</w:t>
            </w:r>
            <w:r w:rsidR="009A425C">
              <w:rPr>
                <w:rFonts w:ascii="Arial" w:hAnsi="Arial" w:cs="Arial"/>
                <w:sz w:val="22"/>
                <w:szCs w:val="22"/>
                <w:lang w:val="pt-BR"/>
              </w:rPr>
              <w:t>anho da introdução, etc.) adequa</w:t>
            </w:r>
            <w:r w:rsidRPr="008A6723">
              <w:rPr>
                <w:rFonts w:ascii="Arial" w:hAnsi="Arial" w:cs="Arial"/>
                <w:sz w:val="22"/>
                <w:szCs w:val="22"/>
                <w:lang w:val="pt-BR"/>
              </w:rPr>
              <w:t xml:space="preserve">do? </w:t>
            </w:r>
            <w:r w:rsidRPr="009A425C">
              <w:rPr>
                <w:rFonts w:ascii="Arial" w:hAnsi="Arial" w:cs="Arial"/>
                <w:sz w:val="22"/>
                <w:szCs w:val="22"/>
                <w:lang w:val="pt-BR"/>
              </w:rPr>
              <w:t>(Em caso negativo, sugira alterações)</w:t>
            </w:r>
          </w:p>
        </w:tc>
        <w:tc>
          <w:tcPr>
            <w:tcW w:w="709" w:type="dxa"/>
          </w:tcPr>
          <w:p w14:paraId="4CCB1E6C" w14:textId="77777777" w:rsidR="00860F63" w:rsidRPr="009A425C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</w:tcPr>
          <w:p w14:paraId="275AF2F9" w14:textId="77777777" w:rsidR="00860F63" w:rsidRPr="009A425C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</w:tcPr>
          <w:p w14:paraId="6727F6D9" w14:textId="77777777" w:rsidR="00860F63" w:rsidRPr="009A425C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39F1031C" w14:textId="77777777" w:rsidTr="00C75FCB">
        <w:tc>
          <w:tcPr>
            <w:tcW w:w="675" w:type="dxa"/>
            <w:shd w:val="clear" w:color="auto" w:fill="D9D9D9" w:themeFill="background1" w:themeFillShade="D9"/>
          </w:tcPr>
          <w:p w14:paraId="41E40984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6129" w:type="dxa"/>
            <w:shd w:val="clear" w:color="auto" w:fill="D9D9D9" w:themeFill="background1" w:themeFillShade="D9"/>
          </w:tcPr>
          <w:p w14:paraId="644DE166" w14:textId="77777777" w:rsidR="00860F63" w:rsidRPr="008A6723" w:rsidRDefault="006D496E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6D496E">
              <w:rPr>
                <w:rFonts w:ascii="Arial" w:hAnsi="Arial" w:cs="Arial"/>
                <w:sz w:val="22"/>
                <w:szCs w:val="22"/>
                <w:lang w:val="pt-BR"/>
              </w:rPr>
              <w:t xml:space="preserve">Os dados citados estão em concordância com o assunto investigado? 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ACCEBBC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427C516E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364CC366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1256D29C" w14:textId="77777777" w:rsidTr="00C75FCB">
        <w:tc>
          <w:tcPr>
            <w:tcW w:w="675" w:type="dxa"/>
          </w:tcPr>
          <w:p w14:paraId="6E1127F4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lastRenderedPageBreak/>
              <w:t>12</w:t>
            </w:r>
          </w:p>
        </w:tc>
        <w:tc>
          <w:tcPr>
            <w:tcW w:w="6129" w:type="dxa"/>
          </w:tcPr>
          <w:p w14:paraId="2336B33A" w14:textId="77777777" w:rsidR="00860F63" w:rsidRPr="008A6723" w:rsidRDefault="006D496E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6D496E">
              <w:rPr>
                <w:rFonts w:ascii="Arial" w:hAnsi="Arial" w:cs="Arial"/>
                <w:sz w:val="22"/>
                <w:szCs w:val="22"/>
                <w:lang w:val="pt-BR"/>
              </w:rPr>
              <w:t xml:space="preserve">Os métodos aplicados são apropriados? </w:t>
            </w:r>
          </w:p>
        </w:tc>
        <w:tc>
          <w:tcPr>
            <w:tcW w:w="709" w:type="dxa"/>
          </w:tcPr>
          <w:p w14:paraId="04868E04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</w:tcPr>
          <w:p w14:paraId="3902F00B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</w:tcPr>
          <w:p w14:paraId="40BF9F80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1A08BAE5" w14:textId="77777777" w:rsidTr="00C75FCB">
        <w:tc>
          <w:tcPr>
            <w:tcW w:w="675" w:type="dxa"/>
            <w:shd w:val="clear" w:color="auto" w:fill="D9D9D9" w:themeFill="background1" w:themeFillShade="D9"/>
          </w:tcPr>
          <w:p w14:paraId="27DA6DBC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6129" w:type="dxa"/>
            <w:shd w:val="clear" w:color="auto" w:fill="D9D9D9" w:themeFill="background1" w:themeFillShade="D9"/>
          </w:tcPr>
          <w:p w14:paraId="01B08E95" w14:textId="77777777" w:rsidR="00860F63" w:rsidRPr="008A6723" w:rsidRDefault="001A5835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1A5835">
              <w:rPr>
                <w:rFonts w:ascii="Arial" w:hAnsi="Arial" w:cs="Arial"/>
                <w:sz w:val="22"/>
                <w:szCs w:val="22"/>
                <w:lang w:val="pt-BR"/>
              </w:rPr>
              <w:t xml:space="preserve">Os dados matemáticos e estatísticos são apropriados e coerentes? 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D5A8FF7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4651EC85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4FEB898D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2E72FF27" w14:textId="77777777" w:rsidTr="00C75FCB">
        <w:tc>
          <w:tcPr>
            <w:tcW w:w="675" w:type="dxa"/>
          </w:tcPr>
          <w:p w14:paraId="5BF6A068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129" w:type="dxa"/>
          </w:tcPr>
          <w:p w14:paraId="1F749EFC" w14:textId="77777777" w:rsidR="00860F63" w:rsidRPr="008A6723" w:rsidRDefault="001A5835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8A6723">
              <w:rPr>
                <w:rFonts w:ascii="Arial" w:hAnsi="Arial" w:cs="Arial"/>
                <w:sz w:val="22"/>
                <w:szCs w:val="22"/>
                <w:lang w:val="pt-BR"/>
              </w:rPr>
              <w:t xml:space="preserve">Os resultados mostram dados importantes? </w:t>
            </w:r>
          </w:p>
        </w:tc>
        <w:tc>
          <w:tcPr>
            <w:tcW w:w="709" w:type="dxa"/>
          </w:tcPr>
          <w:p w14:paraId="5803DDEC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</w:tcPr>
          <w:p w14:paraId="27657F4D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</w:tcPr>
          <w:p w14:paraId="7BD17B45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3B4C6650" w14:textId="77777777" w:rsidTr="00C75FCB">
        <w:tc>
          <w:tcPr>
            <w:tcW w:w="675" w:type="dxa"/>
            <w:shd w:val="clear" w:color="auto" w:fill="D9D9D9" w:themeFill="background1" w:themeFillShade="D9"/>
          </w:tcPr>
          <w:p w14:paraId="0CB34307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6129" w:type="dxa"/>
            <w:shd w:val="clear" w:color="auto" w:fill="D9D9D9" w:themeFill="background1" w:themeFillShade="D9"/>
          </w:tcPr>
          <w:p w14:paraId="541F1E70" w14:textId="77777777" w:rsidR="00860F63" w:rsidRPr="008A6723" w:rsidRDefault="001A5835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1A5835">
              <w:rPr>
                <w:rFonts w:ascii="Arial" w:hAnsi="Arial" w:cs="Arial"/>
                <w:sz w:val="22"/>
                <w:szCs w:val="22"/>
                <w:lang w:val="pt-BR"/>
              </w:rPr>
              <w:t xml:space="preserve">As conclusões justificam adequadamente os dados (resultados) obtidos? 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8DF7FAF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413243FA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40669AC6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4710E67F" w14:textId="77777777" w:rsidTr="00C75FCB">
        <w:tc>
          <w:tcPr>
            <w:tcW w:w="675" w:type="dxa"/>
          </w:tcPr>
          <w:p w14:paraId="7CFDD05E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129" w:type="dxa"/>
          </w:tcPr>
          <w:p w14:paraId="302FA707" w14:textId="77777777" w:rsidR="00860F63" w:rsidRPr="008A6723" w:rsidRDefault="001A5835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1A5835">
              <w:rPr>
                <w:rFonts w:ascii="Arial" w:hAnsi="Arial" w:cs="Arial"/>
                <w:sz w:val="22"/>
                <w:szCs w:val="22"/>
                <w:lang w:val="pt-BR"/>
              </w:rPr>
              <w:t xml:space="preserve">A organização e apresentação do manuscrito </w:t>
            </w:r>
            <w:r w:rsidR="00C31742" w:rsidRPr="001A5835">
              <w:rPr>
                <w:rFonts w:ascii="Arial" w:hAnsi="Arial" w:cs="Arial"/>
                <w:sz w:val="22"/>
                <w:szCs w:val="22"/>
                <w:lang w:val="pt-BR"/>
              </w:rPr>
              <w:t>são satisfatórias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 xml:space="preserve">? </w:t>
            </w:r>
          </w:p>
        </w:tc>
        <w:tc>
          <w:tcPr>
            <w:tcW w:w="709" w:type="dxa"/>
          </w:tcPr>
          <w:p w14:paraId="2F277B34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</w:tcPr>
          <w:p w14:paraId="18AE548E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</w:tcPr>
          <w:p w14:paraId="72EE9D2E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5DECB536" w14:textId="77777777" w:rsidTr="00C75FCB">
        <w:tc>
          <w:tcPr>
            <w:tcW w:w="675" w:type="dxa"/>
            <w:shd w:val="clear" w:color="auto" w:fill="D9D9D9" w:themeFill="background1" w:themeFillShade="D9"/>
          </w:tcPr>
          <w:p w14:paraId="6E67687B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6129" w:type="dxa"/>
            <w:shd w:val="clear" w:color="auto" w:fill="D9D9D9" w:themeFill="background1" w:themeFillShade="D9"/>
          </w:tcPr>
          <w:p w14:paraId="1020286E" w14:textId="77777777" w:rsidR="00860F63" w:rsidRPr="00C31742" w:rsidRDefault="001A5835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C31742">
              <w:rPr>
                <w:rFonts w:ascii="Arial" w:hAnsi="Arial" w:cs="Arial"/>
                <w:sz w:val="22"/>
                <w:szCs w:val="22"/>
                <w:lang w:val="pt-BR"/>
              </w:rPr>
              <w:t xml:space="preserve">As </w:t>
            </w:r>
            <w:r w:rsidR="00C31742" w:rsidRPr="00C31742">
              <w:rPr>
                <w:rFonts w:ascii="Arial" w:hAnsi="Arial" w:cs="Arial"/>
                <w:sz w:val="22"/>
                <w:szCs w:val="22"/>
                <w:lang w:val="pt-BR"/>
              </w:rPr>
              <w:t>figura</w:t>
            </w:r>
            <w:r w:rsidRPr="00C31742">
              <w:rPr>
                <w:rFonts w:ascii="Arial" w:hAnsi="Arial" w:cs="Arial"/>
                <w:sz w:val="22"/>
                <w:szCs w:val="22"/>
                <w:lang w:val="pt-BR"/>
              </w:rPr>
              <w:t xml:space="preserve">s e tabelas são necessárias e de boa qualidade? 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CBBAD3F" w14:textId="77777777" w:rsidR="00860F63" w:rsidRPr="00C31742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06F226F4" w14:textId="77777777" w:rsidR="00860F63" w:rsidRPr="00C31742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12CD02AF" w14:textId="77777777" w:rsidR="00860F63" w:rsidRPr="00C31742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23BCC5B6" w14:textId="77777777" w:rsidTr="00C75FCB">
        <w:tc>
          <w:tcPr>
            <w:tcW w:w="675" w:type="dxa"/>
          </w:tcPr>
          <w:p w14:paraId="5CF0B6F3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129" w:type="dxa"/>
          </w:tcPr>
          <w:p w14:paraId="19A77C6B" w14:textId="77777777" w:rsidR="00860F63" w:rsidRPr="001A5835" w:rsidRDefault="001A5835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1A5835">
              <w:rPr>
                <w:rFonts w:ascii="Arial" w:hAnsi="Arial" w:cs="Arial"/>
                <w:sz w:val="22"/>
                <w:szCs w:val="22"/>
                <w:lang w:val="pt-BR"/>
              </w:rPr>
              <w:t xml:space="preserve">Os termos técnicos 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e científicos estão corretos</w:t>
            </w:r>
            <w:r w:rsidRPr="001A5835">
              <w:rPr>
                <w:rFonts w:ascii="Arial" w:hAnsi="Arial" w:cs="Arial"/>
                <w:sz w:val="22"/>
                <w:szCs w:val="22"/>
                <w:lang w:val="pt-BR"/>
              </w:rPr>
              <w:t xml:space="preserve">? </w:t>
            </w:r>
          </w:p>
        </w:tc>
        <w:tc>
          <w:tcPr>
            <w:tcW w:w="709" w:type="dxa"/>
          </w:tcPr>
          <w:p w14:paraId="495CDD2D" w14:textId="77777777" w:rsidR="00860F63" w:rsidRPr="001A5835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</w:tcPr>
          <w:p w14:paraId="0A9DEC0E" w14:textId="77777777" w:rsidR="00860F63" w:rsidRPr="001A5835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</w:tcPr>
          <w:p w14:paraId="67758D5B" w14:textId="77777777" w:rsidR="00860F63" w:rsidRPr="001A5835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C75FCB" w:rsidRPr="00785D61" w14:paraId="10AAEB1B" w14:textId="77777777" w:rsidTr="00C75FCB">
        <w:tc>
          <w:tcPr>
            <w:tcW w:w="675" w:type="dxa"/>
            <w:shd w:val="clear" w:color="auto" w:fill="D9D9D9" w:themeFill="background1" w:themeFillShade="D9"/>
          </w:tcPr>
          <w:p w14:paraId="221F85E1" w14:textId="05BA5965" w:rsidR="00C75FCB" w:rsidRPr="00860F63" w:rsidRDefault="00C75FCB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6129" w:type="dxa"/>
            <w:shd w:val="clear" w:color="auto" w:fill="D9D9D9" w:themeFill="background1" w:themeFillShade="D9"/>
          </w:tcPr>
          <w:p w14:paraId="2E5FDCF6" w14:textId="3E74D808" w:rsidR="00C75FCB" w:rsidRPr="001A5835" w:rsidRDefault="00C75FCB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C75FCB">
              <w:rPr>
                <w:rFonts w:ascii="Arial" w:hAnsi="Arial" w:cs="Arial"/>
                <w:sz w:val="22"/>
                <w:szCs w:val="22"/>
                <w:lang w:val="pt-BR"/>
              </w:rPr>
              <w:t>É feita referência apropriada a outro trabalho relevante?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EAC9A24" w14:textId="77777777" w:rsidR="00C75FCB" w:rsidRPr="001A5835" w:rsidRDefault="00C75FCB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2EA22993" w14:textId="77777777" w:rsidR="00C75FCB" w:rsidRPr="001A5835" w:rsidRDefault="00C75FCB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1E21C5B8" w14:textId="77777777" w:rsidR="00C75FCB" w:rsidRPr="001A5835" w:rsidRDefault="00C75FCB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37A40C5F" w14:textId="77777777" w:rsidTr="00C75FCB">
        <w:tc>
          <w:tcPr>
            <w:tcW w:w="67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BF98EF1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12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FED7364" w14:textId="77777777" w:rsidR="00860F63" w:rsidRPr="008A6723" w:rsidRDefault="001A5835" w:rsidP="00C75FCB">
            <w:pPr>
              <w:tabs>
                <w:tab w:val="left" w:pos="540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8A6723">
              <w:rPr>
                <w:rFonts w:ascii="Arial" w:hAnsi="Arial" w:cs="Arial"/>
                <w:sz w:val="22"/>
                <w:szCs w:val="22"/>
                <w:lang w:val="pt-BR"/>
              </w:rPr>
              <w:t xml:space="preserve">O uso do Inglês </w:t>
            </w:r>
            <w:r w:rsidR="008D2BED" w:rsidRPr="008A6723">
              <w:rPr>
                <w:rFonts w:ascii="Arial" w:hAnsi="Arial" w:cs="Arial"/>
                <w:sz w:val="22"/>
                <w:szCs w:val="22"/>
                <w:lang w:val="pt-BR"/>
              </w:rPr>
              <w:t xml:space="preserve">está gramaticalmente correto e claro? 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37093E0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0E5DC54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D426832" w14:textId="77777777" w:rsidR="00860F63" w:rsidRPr="008A672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860F63" w14:paraId="6A234FE0" w14:textId="77777777" w:rsidTr="00C75FCB"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</w:tcPr>
          <w:p w14:paraId="2B7B79EC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1*</w:t>
            </w:r>
          </w:p>
        </w:tc>
        <w:tc>
          <w:tcPr>
            <w:tcW w:w="6129" w:type="dxa"/>
            <w:tcBorders>
              <w:top w:val="single" w:sz="4" w:space="0" w:color="auto"/>
              <w:bottom w:val="single" w:sz="4" w:space="0" w:color="auto"/>
            </w:tcBorders>
          </w:tcPr>
          <w:p w14:paraId="3B010B4E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21B8E7F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6366BD6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0D3D871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7BC22A2" w14:textId="11291ADC" w:rsidR="00860F63" w:rsidRPr="008D2BED" w:rsidRDefault="00860F63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  <w:r w:rsidRPr="008D2BED">
        <w:rPr>
          <w:rFonts w:ascii="Arial" w:hAnsi="Arial" w:cs="Arial"/>
          <w:sz w:val="22"/>
          <w:szCs w:val="22"/>
          <w:lang w:val="pt-BR"/>
        </w:rPr>
        <w:t>*</w:t>
      </w:r>
      <w:r w:rsidR="008D2BED" w:rsidRPr="008D2BED">
        <w:rPr>
          <w:rFonts w:ascii="Arial" w:hAnsi="Arial" w:cs="Arial"/>
          <w:sz w:val="22"/>
          <w:szCs w:val="22"/>
          <w:lang w:val="pt-BR"/>
        </w:rPr>
        <w:t>outra</w:t>
      </w:r>
      <w:r w:rsidR="008D2BED">
        <w:rPr>
          <w:rFonts w:ascii="Arial" w:hAnsi="Arial" w:cs="Arial"/>
          <w:sz w:val="22"/>
          <w:szCs w:val="22"/>
          <w:lang w:val="pt-BR"/>
        </w:rPr>
        <w:t>(s)</w:t>
      </w:r>
      <w:r w:rsidR="008D2BED" w:rsidRPr="008D2BED">
        <w:rPr>
          <w:rFonts w:ascii="Arial" w:hAnsi="Arial" w:cs="Arial"/>
          <w:sz w:val="22"/>
          <w:szCs w:val="22"/>
          <w:lang w:val="pt-BR"/>
        </w:rPr>
        <w:t xml:space="preserve"> questão</w:t>
      </w:r>
      <w:r w:rsidR="008D2BED">
        <w:rPr>
          <w:rFonts w:ascii="Arial" w:hAnsi="Arial" w:cs="Arial"/>
          <w:sz w:val="22"/>
          <w:szCs w:val="22"/>
          <w:lang w:val="pt-BR"/>
        </w:rPr>
        <w:t>(</w:t>
      </w:r>
      <w:proofErr w:type="spellStart"/>
      <w:r w:rsidR="008D2BED">
        <w:rPr>
          <w:rFonts w:ascii="Arial" w:hAnsi="Arial" w:cs="Arial"/>
          <w:sz w:val="22"/>
          <w:szCs w:val="22"/>
          <w:lang w:val="pt-BR"/>
        </w:rPr>
        <w:t>ões</w:t>
      </w:r>
      <w:proofErr w:type="spellEnd"/>
      <w:r w:rsidR="008D2BED">
        <w:rPr>
          <w:rFonts w:ascii="Arial" w:hAnsi="Arial" w:cs="Arial"/>
          <w:sz w:val="22"/>
          <w:szCs w:val="22"/>
          <w:lang w:val="pt-BR"/>
        </w:rPr>
        <w:t>)</w:t>
      </w:r>
      <w:r w:rsidR="008D2BED" w:rsidRPr="008D2BED">
        <w:rPr>
          <w:rFonts w:ascii="Arial" w:hAnsi="Arial" w:cs="Arial"/>
          <w:sz w:val="22"/>
          <w:szCs w:val="22"/>
          <w:lang w:val="pt-BR"/>
        </w:rPr>
        <w:t xml:space="preserve"> e resposta</w:t>
      </w:r>
      <w:r w:rsidR="008D2BED">
        <w:rPr>
          <w:rFonts w:ascii="Arial" w:hAnsi="Arial" w:cs="Arial"/>
          <w:sz w:val="22"/>
          <w:szCs w:val="22"/>
          <w:lang w:val="pt-BR"/>
        </w:rPr>
        <w:t>(s)</w:t>
      </w:r>
      <w:r w:rsidR="008D2BED" w:rsidRPr="008D2BED">
        <w:rPr>
          <w:rFonts w:ascii="Arial" w:hAnsi="Arial" w:cs="Arial"/>
          <w:sz w:val="22"/>
          <w:szCs w:val="22"/>
          <w:lang w:val="pt-BR"/>
        </w:rPr>
        <w:t xml:space="preserve"> necessária</w:t>
      </w:r>
      <w:r w:rsidR="008D2BED">
        <w:rPr>
          <w:rFonts w:ascii="Arial" w:hAnsi="Arial" w:cs="Arial"/>
          <w:sz w:val="22"/>
          <w:szCs w:val="22"/>
          <w:lang w:val="pt-BR"/>
        </w:rPr>
        <w:t>(s)</w:t>
      </w:r>
      <w:r w:rsidR="008D2BED" w:rsidRPr="008D2BED">
        <w:rPr>
          <w:rFonts w:ascii="Arial" w:hAnsi="Arial" w:cs="Arial"/>
          <w:sz w:val="22"/>
          <w:szCs w:val="22"/>
          <w:lang w:val="pt-BR"/>
        </w:rPr>
        <w:t xml:space="preserve"> adicionada</w:t>
      </w:r>
      <w:r w:rsidR="00C75FCB">
        <w:rPr>
          <w:rFonts w:ascii="Arial" w:hAnsi="Arial" w:cs="Arial"/>
          <w:sz w:val="22"/>
          <w:szCs w:val="22"/>
          <w:lang w:val="pt-BR"/>
        </w:rPr>
        <w:t>(</w:t>
      </w:r>
      <w:r w:rsidR="008D2BED" w:rsidRPr="008D2BED">
        <w:rPr>
          <w:rFonts w:ascii="Arial" w:hAnsi="Arial" w:cs="Arial"/>
          <w:sz w:val="22"/>
          <w:szCs w:val="22"/>
          <w:lang w:val="pt-BR"/>
        </w:rPr>
        <w:t>s</w:t>
      </w:r>
      <w:r w:rsidR="00C75FCB">
        <w:rPr>
          <w:rFonts w:ascii="Arial" w:hAnsi="Arial" w:cs="Arial"/>
          <w:sz w:val="22"/>
          <w:szCs w:val="22"/>
          <w:lang w:val="pt-BR"/>
        </w:rPr>
        <w:t>)</w:t>
      </w:r>
      <w:r w:rsidR="008D2BED" w:rsidRPr="008D2BED">
        <w:rPr>
          <w:rFonts w:ascii="Arial" w:hAnsi="Arial" w:cs="Arial"/>
          <w:sz w:val="22"/>
          <w:szCs w:val="22"/>
          <w:lang w:val="pt-BR"/>
        </w:rPr>
        <w:t xml:space="preserve"> pelo avaliador</w:t>
      </w:r>
    </w:p>
    <w:p w14:paraId="37898E06" w14:textId="77777777" w:rsidR="00860F63" w:rsidRPr="00982EB6" w:rsidRDefault="00982EB6" w:rsidP="00860F63">
      <w:pPr>
        <w:pStyle w:val="Ttulo2"/>
        <w:spacing w:before="400"/>
        <w:rPr>
          <w:sz w:val="22"/>
          <w:szCs w:val="22"/>
          <w:lang w:val="pt-BR"/>
        </w:rPr>
      </w:pPr>
      <w:r w:rsidRPr="00982EB6">
        <w:rPr>
          <w:sz w:val="22"/>
          <w:szCs w:val="22"/>
          <w:lang w:val="pt-BR"/>
        </w:rPr>
        <w:t>RECOMENDAÇÕES DO AVALIADOR</w:t>
      </w:r>
    </w:p>
    <w:p w14:paraId="331A489C" w14:textId="77777777" w:rsidR="00860F63" w:rsidRPr="00982EB6" w:rsidRDefault="00982EB6" w:rsidP="00860F63">
      <w:pPr>
        <w:pStyle w:val="g"/>
        <w:spacing w:before="0" w:after="0"/>
        <w:rPr>
          <w:rFonts w:ascii="Arial" w:hAnsi="Arial" w:cs="Arial"/>
          <w:sz w:val="22"/>
          <w:szCs w:val="22"/>
          <w:lang w:val="pt-BR"/>
        </w:rPr>
      </w:pPr>
      <w:r w:rsidRPr="00982EB6">
        <w:rPr>
          <w:rFonts w:ascii="Arial" w:hAnsi="Arial" w:cs="Arial"/>
          <w:sz w:val="22"/>
          <w:szCs w:val="22"/>
          <w:lang w:val="pt-BR"/>
        </w:rPr>
        <w:t xml:space="preserve">Favor </w:t>
      </w:r>
      <w:r w:rsidR="006550C5">
        <w:rPr>
          <w:rFonts w:ascii="Arial" w:hAnsi="Arial" w:cs="Arial"/>
          <w:sz w:val="22"/>
          <w:szCs w:val="22"/>
          <w:lang w:val="pt-BR"/>
        </w:rPr>
        <w:t>marcar um “X” n</w:t>
      </w:r>
      <w:r w:rsidRPr="00982EB6">
        <w:rPr>
          <w:rFonts w:ascii="Arial" w:hAnsi="Arial" w:cs="Arial"/>
          <w:sz w:val="22"/>
          <w:szCs w:val="22"/>
          <w:lang w:val="pt-BR"/>
        </w:rPr>
        <w:t>a resposta apropriada</w:t>
      </w:r>
    </w:p>
    <w:p w14:paraId="126046A4" w14:textId="77777777" w:rsidR="00860F63" w:rsidRDefault="00860F63" w:rsidP="00860F63">
      <w:pPr>
        <w:rPr>
          <w:rFonts w:ascii="Arial" w:hAnsi="Arial" w:cs="Arial"/>
          <w:sz w:val="22"/>
          <w:szCs w:val="22"/>
          <w:lang w:val="pt-BR"/>
        </w:rPr>
      </w:pPr>
    </w:p>
    <w:tbl>
      <w:tblPr>
        <w:tblStyle w:val="Tabelacomgrade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897"/>
        <w:gridCol w:w="709"/>
      </w:tblGrid>
      <w:tr w:rsidR="006550C5" w:rsidRPr="00785D61" w14:paraId="0A19F4BC" w14:textId="77777777" w:rsidTr="00C75FCB">
        <w:tc>
          <w:tcPr>
            <w:tcW w:w="8897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1282BD60" w14:textId="77777777" w:rsidR="006550C5" w:rsidRDefault="006550C5" w:rsidP="00C75FCB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982EB6">
              <w:rPr>
                <w:rFonts w:ascii="Arial" w:hAnsi="Arial" w:cs="Arial"/>
                <w:sz w:val="22"/>
                <w:szCs w:val="22"/>
                <w:lang w:val="pt-BR"/>
              </w:rPr>
              <w:t>O manuscrito foi aceito para publicação da maneira em que se encontra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 xml:space="preserve">? </w:t>
            </w:r>
            <w:r w:rsidRPr="00982EB6">
              <w:rPr>
                <w:rFonts w:ascii="Arial" w:hAnsi="Arial" w:cs="Arial"/>
                <w:sz w:val="22"/>
                <w:szCs w:val="22"/>
                <w:lang w:val="pt-BR"/>
              </w:rPr>
              <w:t>(</w:t>
            </w:r>
            <w:r w:rsidR="006047D2">
              <w:rPr>
                <w:rFonts w:ascii="Arial" w:hAnsi="Arial" w:cs="Arial"/>
                <w:b/>
                <w:bCs/>
                <w:sz w:val="22"/>
                <w:szCs w:val="22"/>
                <w:lang w:val="pt-BR"/>
              </w:rPr>
              <w:t>Aceito</w:t>
            </w:r>
            <w:r w:rsidRPr="00982EB6">
              <w:rPr>
                <w:rFonts w:ascii="Arial" w:hAnsi="Arial" w:cs="Arial"/>
                <w:b/>
                <w:bCs/>
                <w:sz w:val="22"/>
                <w:szCs w:val="22"/>
                <w:lang w:val="pt-BR"/>
              </w:rPr>
              <w:t xml:space="preserve"> do jeito que se encontra, 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embora sujeito a alterações de editoração técnica</w:t>
            </w:r>
            <w:r w:rsidRPr="00982EB6">
              <w:rPr>
                <w:rFonts w:ascii="Arial" w:hAnsi="Arial" w:cs="Arial"/>
                <w:sz w:val="22"/>
                <w:szCs w:val="22"/>
                <w:lang w:val="pt-BR"/>
              </w:rPr>
              <w:t>.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 xml:space="preserve"> (</w:t>
            </w:r>
            <w:r w:rsidRPr="00982EB6">
              <w:rPr>
                <w:rFonts w:ascii="Arial" w:hAnsi="Arial" w:cs="Arial"/>
                <w:sz w:val="22"/>
                <w:szCs w:val="22"/>
                <w:lang w:val="pt-BR"/>
              </w:rPr>
              <w:t xml:space="preserve">Por favor, </w:t>
            </w:r>
            <w:r w:rsidRPr="00982EB6">
              <w:rPr>
                <w:rFonts w:ascii="Arial" w:hAnsi="Arial" w:cs="Arial"/>
                <w:b/>
                <w:sz w:val="22"/>
                <w:szCs w:val="22"/>
                <w:lang w:val="pt-BR"/>
              </w:rPr>
              <w:t>NÃO</w:t>
            </w:r>
            <w:r w:rsidRPr="00982EB6">
              <w:rPr>
                <w:rFonts w:ascii="Arial" w:hAnsi="Arial" w:cs="Arial"/>
                <w:sz w:val="22"/>
                <w:szCs w:val="22"/>
                <w:lang w:val="pt-BR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marque</w:t>
            </w:r>
            <w:r w:rsidRPr="00982EB6">
              <w:rPr>
                <w:rFonts w:ascii="Arial" w:hAnsi="Arial" w:cs="Arial"/>
                <w:sz w:val="22"/>
                <w:szCs w:val="22"/>
                <w:lang w:val="pt-BR"/>
              </w:rPr>
              <w:t xml:space="preserve"> caso você tenha feito </w:t>
            </w:r>
            <w:r w:rsidRPr="00982EB6">
              <w:rPr>
                <w:rFonts w:ascii="Arial" w:hAnsi="Arial" w:cs="Arial"/>
                <w:b/>
                <w:sz w:val="22"/>
                <w:szCs w:val="22"/>
                <w:lang w:val="pt-BR"/>
              </w:rPr>
              <w:t>QUALQUER</w:t>
            </w:r>
            <w:r w:rsidRPr="00982EB6">
              <w:rPr>
                <w:rFonts w:ascii="Arial" w:hAnsi="Arial" w:cs="Arial"/>
                <w:sz w:val="22"/>
                <w:szCs w:val="22"/>
                <w:lang w:val="pt-BR"/>
              </w:rPr>
              <w:t xml:space="preserve"> comentário/sugest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ão em folha separada)</w:t>
            </w:r>
            <w:r w:rsidR="00C31742">
              <w:rPr>
                <w:rFonts w:ascii="Arial" w:hAnsi="Arial" w:cs="Arial"/>
                <w:sz w:val="22"/>
                <w:szCs w:val="22"/>
                <w:lang w:val="pt-BR"/>
              </w:rPr>
              <w:t>.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3CA7BD67" w14:textId="77777777" w:rsidR="006550C5" w:rsidRDefault="006550C5" w:rsidP="00C75FCB">
            <w:pPr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6550C5" w14:paraId="7F2EDD94" w14:textId="77777777" w:rsidTr="00C75FCB">
        <w:tc>
          <w:tcPr>
            <w:tcW w:w="8897" w:type="dxa"/>
            <w:tcBorders>
              <w:top w:val="single" w:sz="4" w:space="0" w:color="000000" w:themeColor="text1"/>
            </w:tcBorders>
          </w:tcPr>
          <w:p w14:paraId="20CE7B62" w14:textId="77777777" w:rsidR="006550C5" w:rsidRDefault="006550C5" w:rsidP="00C75FCB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8E2CE1">
              <w:rPr>
                <w:rFonts w:ascii="Arial" w:hAnsi="Arial" w:cs="Arial"/>
                <w:sz w:val="22"/>
                <w:szCs w:val="22"/>
                <w:lang w:val="pt-BR"/>
              </w:rPr>
              <w:t>O manuscrito está aceito para publicação desde que sejam feitas pequenas alteraç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 xml:space="preserve">ões/correções? </w:t>
            </w:r>
            <w:r w:rsidRPr="006550C5">
              <w:rPr>
                <w:rFonts w:ascii="Arial" w:hAnsi="Arial" w:cs="Arial"/>
                <w:b/>
                <w:bCs/>
                <w:sz w:val="22"/>
                <w:szCs w:val="22"/>
                <w:lang w:val="pt-BR"/>
              </w:rPr>
              <w:t xml:space="preserve">(Requer revisão </w:t>
            </w:r>
            <w:r w:rsidRPr="006550C5">
              <w:rPr>
                <w:rFonts w:ascii="Arial" w:hAnsi="Arial" w:cs="Arial"/>
                <w:sz w:val="22"/>
                <w:szCs w:val="22"/>
                <w:lang w:val="pt-BR"/>
              </w:rPr>
              <w:t>– os autores deverão especificar as modificações feitas)</w:t>
            </w:r>
            <w:r w:rsidR="00C31742">
              <w:rPr>
                <w:rFonts w:ascii="Arial" w:hAnsi="Arial" w:cs="Arial"/>
                <w:sz w:val="22"/>
                <w:szCs w:val="22"/>
                <w:lang w:val="pt-BR"/>
              </w:rPr>
              <w:t>.</w:t>
            </w:r>
          </w:p>
        </w:tc>
        <w:tc>
          <w:tcPr>
            <w:tcW w:w="709" w:type="dxa"/>
            <w:tcBorders>
              <w:top w:val="single" w:sz="4" w:space="0" w:color="000000" w:themeColor="text1"/>
            </w:tcBorders>
          </w:tcPr>
          <w:p w14:paraId="2C602316" w14:textId="77777777" w:rsidR="006550C5" w:rsidRDefault="006550C5" w:rsidP="00C75FCB">
            <w:pPr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6550C5" w:rsidRPr="00785D61" w14:paraId="0F2815CB" w14:textId="77777777" w:rsidTr="00C75FCB">
        <w:tc>
          <w:tcPr>
            <w:tcW w:w="8897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43F767C2" w14:textId="3FAB4203" w:rsidR="006550C5" w:rsidRPr="006550C5" w:rsidRDefault="006550C5" w:rsidP="00C75FCB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8E2CE1">
              <w:rPr>
                <w:rFonts w:ascii="Arial" w:hAnsi="Arial" w:cs="Arial"/>
                <w:sz w:val="22"/>
                <w:szCs w:val="22"/>
                <w:lang w:val="pt-BR"/>
              </w:rPr>
              <w:t>O manuscrito está aceito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 xml:space="preserve"> para publicação desde que seja feita</w:t>
            </w:r>
            <w:r w:rsidRPr="008E2CE1">
              <w:rPr>
                <w:rFonts w:ascii="Arial" w:hAnsi="Arial" w:cs="Arial"/>
                <w:sz w:val="22"/>
                <w:szCs w:val="22"/>
                <w:lang w:val="pt-BR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uma completa reformulação</w:t>
            </w:r>
            <w:r w:rsidR="00B72BD4">
              <w:rPr>
                <w:rFonts w:ascii="Arial" w:hAnsi="Arial" w:cs="Arial"/>
                <w:sz w:val="22"/>
                <w:szCs w:val="22"/>
                <w:lang w:val="pt-BR"/>
              </w:rPr>
              <w:t xml:space="preserve"> ou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 xml:space="preserve"> </w:t>
            </w:r>
            <w:r w:rsidRPr="008E2CE1">
              <w:rPr>
                <w:rFonts w:ascii="Arial" w:hAnsi="Arial" w:cs="Arial"/>
                <w:sz w:val="22"/>
                <w:szCs w:val="22"/>
                <w:lang w:val="pt-BR"/>
              </w:rPr>
              <w:t>pequenas alteraç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ões/correções?</w:t>
            </w:r>
            <w:r w:rsidRPr="006550C5">
              <w:rPr>
                <w:rFonts w:ascii="Arial" w:hAnsi="Arial" w:cs="Arial"/>
                <w:b/>
                <w:bCs/>
                <w:sz w:val="22"/>
                <w:szCs w:val="22"/>
                <w:lang w:val="pt-BR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pt-BR"/>
              </w:rPr>
              <w:t xml:space="preserve">Recusado na forma em que se encontra, </w:t>
            </w:r>
            <w:r>
              <w:rPr>
                <w:rFonts w:ascii="Arial" w:hAnsi="Arial" w:cs="Arial"/>
                <w:bCs/>
                <w:sz w:val="22"/>
                <w:szCs w:val="22"/>
                <w:lang w:val="pt-BR"/>
              </w:rPr>
              <w:t>mas com convite para submeter novamente)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.</w:t>
            </w:r>
          </w:p>
        </w:tc>
        <w:tc>
          <w:tcPr>
            <w:tcW w:w="709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05545406" w14:textId="77777777" w:rsidR="006550C5" w:rsidRDefault="006550C5" w:rsidP="00C75FCB">
            <w:pPr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6550C5" w:rsidRPr="00785D61" w14:paraId="704C2A97" w14:textId="77777777" w:rsidTr="00C75FCB">
        <w:tc>
          <w:tcPr>
            <w:tcW w:w="8897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0FD8B549" w14:textId="77777777" w:rsidR="006550C5" w:rsidRDefault="006550C5" w:rsidP="00C75FCB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  <w:lang w:val="pt-BR"/>
              </w:rPr>
            </w:pPr>
            <w:r>
              <w:rPr>
                <w:rFonts w:ascii="Arial" w:hAnsi="Arial" w:cs="Arial"/>
                <w:sz w:val="22"/>
                <w:szCs w:val="22"/>
                <w:lang w:val="pt-BR"/>
              </w:rPr>
              <w:t>O manuscrito teve a sua publicação recusada? (Recusado por motivos detalhados pelo avaliador)</w:t>
            </w:r>
            <w:r w:rsidR="00C31742">
              <w:rPr>
                <w:rFonts w:ascii="Arial" w:hAnsi="Arial" w:cs="Arial"/>
                <w:sz w:val="22"/>
                <w:szCs w:val="22"/>
                <w:lang w:val="pt-BR"/>
              </w:rPr>
              <w:t>.</w:t>
            </w:r>
          </w:p>
        </w:tc>
        <w:tc>
          <w:tcPr>
            <w:tcW w:w="709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07AF6F44" w14:textId="77777777" w:rsidR="006550C5" w:rsidRDefault="006550C5" w:rsidP="00C75FCB">
            <w:pPr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</w:tbl>
    <w:p w14:paraId="13B3F73C" w14:textId="470B73DC" w:rsidR="00C75FCB" w:rsidRDefault="00C75FCB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p w14:paraId="1D688A14" w14:textId="4E85DBDC" w:rsidR="00896FC2" w:rsidRDefault="00896FC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p w14:paraId="0050626A" w14:textId="26DC27AB" w:rsidR="00896FC2" w:rsidRDefault="00896FC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p w14:paraId="66EA9693" w14:textId="509F6A41" w:rsidR="00896FC2" w:rsidRDefault="00896FC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p w14:paraId="0EBC2C30" w14:textId="63F7E87B" w:rsidR="00896FC2" w:rsidRDefault="00896FC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p w14:paraId="389E959E" w14:textId="275F3E45" w:rsidR="00896FC2" w:rsidRDefault="00896FC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p w14:paraId="0BE4A1C7" w14:textId="5D1F186C" w:rsidR="00271E02" w:rsidRDefault="00271E0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p w14:paraId="0CF8CBDE" w14:textId="3FB1B4F4" w:rsidR="00271E02" w:rsidRDefault="00271E0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p w14:paraId="1F77BC0D" w14:textId="77777777" w:rsidR="00271E02" w:rsidRDefault="00271E0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p w14:paraId="17B514A7" w14:textId="18E60C02" w:rsidR="00896FC2" w:rsidRDefault="00896FC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p w14:paraId="4C676B30" w14:textId="3687EEB3" w:rsidR="00896FC2" w:rsidRDefault="00896FC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p w14:paraId="17DD0FD6" w14:textId="77777777" w:rsidR="00896FC2" w:rsidRDefault="00896FC2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p w14:paraId="79855882" w14:textId="5E4838B2" w:rsidR="00860F63" w:rsidRDefault="006550C5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  <w:r w:rsidRPr="006550C5">
        <w:rPr>
          <w:rFonts w:ascii="Arial" w:hAnsi="Arial" w:cs="Arial"/>
          <w:sz w:val="22"/>
          <w:szCs w:val="22"/>
          <w:lang w:val="pt-BR"/>
        </w:rPr>
        <w:lastRenderedPageBreak/>
        <w:t xml:space="preserve">Avalie esse manuscrito marcando um “X” no item apropriado. </w:t>
      </w:r>
    </w:p>
    <w:p w14:paraId="0BA15D2E" w14:textId="77777777" w:rsidR="00AA0D76" w:rsidRPr="008A6723" w:rsidRDefault="00AA0D76" w:rsidP="00860F63">
      <w:pPr>
        <w:tabs>
          <w:tab w:val="left" w:pos="540"/>
        </w:tabs>
        <w:spacing w:line="280" w:lineRule="exact"/>
        <w:rPr>
          <w:rFonts w:ascii="Arial" w:hAnsi="Arial" w:cs="Arial"/>
          <w:sz w:val="22"/>
          <w:szCs w:val="22"/>
          <w:lang w:val="pt-BR"/>
        </w:rPr>
      </w:pPr>
    </w:p>
    <w:tbl>
      <w:tblPr>
        <w:tblW w:w="9606" w:type="dxa"/>
        <w:tblBorders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"/>
        <w:gridCol w:w="7796"/>
        <w:gridCol w:w="709"/>
      </w:tblGrid>
      <w:tr w:rsidR="00860F63" w:rsidRPr="00860F63" w14:paraId="5F539164" w14:textId="77777777" w:rsidTr="00C75FCB"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</w:tcPr>
          <w:p w14:paraId="48805B31" w14:textId="77777777" w:rsidR="00860F63" w:rsidRPr="00C75FCB" w:rsidRDefault="006550C5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75FCB">
              <w:rPr>
                <w:rFonts w:ascii="Arial" w:hAnsi="Arial" w:cs="Arial"/>
                <w:b/>
                <w:bCs/>
                <w:sz w:val="22"/>
                <w:szCs w:val="22"/>
              </w:rPr>
              <w:t>NOTA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</w:tcPr>
          <w:p w14:paraId="7F374A74" w14:textId="77777777" w:rsidR="00860F63" w:rsidRPr="00C75FCB" w:rsidRDefault="006550C5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75FCB">
              <w:rPr>
                <w:rFonts w:ascii="Arial" w:hAnsi="Arial" w:cs="Arial"/>
                <w:b/>
                <w:bCs/>
                <w:sz w:val="22"/>
                <w:szCs w:val="22"/>
              </w:rPr>
              <w:t>MÉ</w:t>
            </w:r>
            <w:r w:rsidR="00860F63" w:rsidRPr="00C75FCB">
              <w:rPr>
                <w:rFonts w:ascii="Arial" w:hAnsi="Arial" w:cs="Arial"/>
                <w:b/>
                <w:bCs/>
                <w:sz w:val="22"/>
                <w:szCs w:val="22"/>
              </w:rPr>
              <w:t>RIT</w:t>
            </w:r>
            <w:r w:rsidRPr="00C75FCB">
              <w:rPr>
                <w:rFonts w:ascii="Arial" w:hAnsi="Arial" w:cs="Arial"/>
                <w:b/>
                <w:bCs/>
                <w:sz w:val="22"/>
                <w:szCs w:val="22"/>
              </w:rPr>
              <w:t>O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7303450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430C3DD" w14:textId="77777777" w:rsidTr="00C75FCB">
        <w:tc>
          <w:tcPr>
            <w:tcW w:w="1101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3FD893D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5*</w:t>
            </w:r>
          </w:p>
        </w:tc>
        <w:tc>
          <w:tcPr>
            <w:tcW w:w="779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086AFD1" w14:textId="77777777" w:rsidR="00860F63" w:rsidRPr="00860F63" w:rsidRDefault="006550C5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Excelent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prioritário</w:t>
            </w:r>
            <w:proofErr w:type="spellEnd"/>
            <w:r w:rsidR="00AD183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A13C9C7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860F63" w14:paraId="41ABEBB4" w14:textId="77777777" w:rsidTr="00C75FCB">
        <w:tc>
          <w:tcPr>
            <w:tcW w:w="1101" w:type="dxa"/>
          </w:tcPr>
          <w:p w14:paraId="1DD6D6B2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7796" w:type="dxa"/>
          </w:tcPr>
          <w:p w14:paraId="55F7233C" w14:textId="77777777" w:rsidR="00860F63" w:rsidRPr="00860F63" w:rsidRDefault="00AD1830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om,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dev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ser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publicado</w:t>
            </w:r>
            <w:proofErr w:type="spellEnd"/>
            <w:r w:rsidR="00AA0D76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709" w:type="dxa"/>
          </w:tcPr>
          <w:p w14:paraId="050F93F6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60F63" w:rsidRPr="00785D61" w14:paraId="63AC2422" w14:textId="77777777" w:rsidTr="00C75FCB">
        <w:tc>
          <w:tcPr>
            <w:tcW w:w="1101" w:type="dxa"/>
            <w:shd w:val="clear" w:color="auto" w:fill="D9D9D9" w:themeFill="background1" w:themeFillShade="D9"/>
          </w:tcPr>
          <w:p w14:paraId="7B7E4017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796" w:type="dxa"/>
            <w:shd w:val="clear" w:color="auto" w:fill="D9D9D9" w:themeFill="background1" w:themeFillShade="D9"/>
          </w:tcPr>
          <w:p w14:paraId="356D9B2E" w14:textId="77777777" w:rsidR="00860F63" w:rsidRPr="00AD1830" w:rsidRDefault="00AD1830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  <w:lang w:val="pt-BR"/>
              </w:rPr>
            </w:pPr>
            <w:r>
              <w:rPr>
                <w:rFonts w:ascii="Arial" w:hAnsi="Arial" w:cs="Arial"/>
                <w:sz w:val="22"/>
                <w:szCs w:val="22"/>
                <w:lang w:val="pt-BR"/>
              </w:rPr>
              <w:t>Aceitável, mas com mod</w:t>
            </w:r>
            <w:r w:rsidRPr="00AD1830">
              <w:rPr>
                <w:rFonts w:ascii="Arial" w:hAnsi="Arial" w:cs="Arial"/>
                <w:sz w:val="22"/>
                <w:szCs w:val="22"/>
                <w:lang w:val="pt-BR"/>
              </w:rPr>
              <w:t>ificações feitas pelo autor</w:t>
            </w:r>
            <w:r w:rsidR="00AA0D76">
              <w:rPr>
                <w:rFonts w:ascii="Arial" w:hAnsi="Arial" w:cs="Arial"/>
                <w:sz w:val="22"/>
                <w:szCs w:val="22"/>
                <w:lang w:val="pt-BR"/>
              </w:rPr>
              <w:t>.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8E7120C" w14:textId="77777777" w:rsidR="00860F63" w:rsidRPr="00AD1830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785D61" w14:paraId="0404BAEE" w14:textId="77777777" w:rsidTr="00C75FCB">
        <w:tc>
          <w:tcPr>
            <w:tcW w:w="1101" w:type="dxa"/>
          </w:tcPr>
          <w:p w14:paraId="5DF31B05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7796" w:type="dxa"/>
          </w:tcPr>
          <w:p w14:paraId="52607385" w14:textId="77777777" w:rsidR="00860F63" w:rsidRPr="00AD1830" w:rsidRDefault="00AD1830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8A6723">
              <w:rPr>
                <w:rFonts w:ascii="Arial" w:hAnsi="Arial" w:cs="Arial"/>
                <w:sz w:val="22"/>
                <w:szCs w:val="22"/>
                <w:lang w:val="pt-BR"/>
              </w:rPr>
              <w:t xml:space="preserve">Regular, mas não essencial. </w:t>
            </w:r>
            <w:r w:rsidRPr="00AD1830">
              <w:rPr>
                <w:rFonts w:ascii="Arial" w:hAnsi="Arial" w:cs="Arial"/>
                <w:sz w:val="22"/>
                <w:szCs w:val="22"/>
                <w:lang w:val="pt-BR"/>
              </w:rPr>
              <w:t>Pode ser retornado caso não haja pressão em termos de espaço para as próximas edições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.</w:t>
            </w:r>
          </w:p>
        </w:tc>
        <w:tc>
          <w:tcPr>
            <w:tcW w:w="709" w:type="dxa"/>
          </w:tcPr>
          <w:p w14:paraId="593C93F3" w14:textId="77777777" w:rsidR="00860F63" w:rsidRPr="00AD1830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9A425C" w14:paraId="024E970D" w14:textId="77777777" w:rsidTr="00C75FCB">
        <w:tc>
          <w:tcPr>
            <w:tcW w:w="110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83F448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779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53F545D" w14:textId="510DD496" w:rsidR="00860F63" w:rsidRPr="009A425C" w:rsidRDefault="009A425C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  <w:lang w:val="pt-BR"/>
              </w:rPr>
            </w:pPr>
            <w:r>
              <w:rPr>
                <w:rFonts w:ascii="Arial" w:hAnsi="Arial" w:cs="Arial"/>
                <w:sz w:val="22"/>
                <w:szCs w:val="22"/>
                <w:lang w:val="pt-BR"/>
              </w:rPr>
              <w:t>Regular, mas repetitivo</w:t>
            </w:r>
            <w:r w:rsidR="00AD1830" w:rsidRPr="00AD1830">
              <w:rPr>
                <w:rFonts w:ascii="Arial" w:hAnsi="Arial" w:cs="Arial"/>
                <w:sz w:val="22"/>
                <w:szCs w:val="22"/>
                <w:lang w:val="pt-BR"/>
              </w:rPr>
              <w:t xml:space="preserve"> e com pouca ou nenhuma contribuição. </w:t>
            </w:r>
            <w:r w:rsidR="00AD1830">
              <w:rPr>
                <w:rFonts w:ascii="Arial" w:hAnsi="Arial" w:cs="Arial"/>
                <w:sz w:val="22"/>
                <w:szCs w:val="22"/>
                <w:lang w:val="pt-BR"/>
              </w:rPr>
              <w:t>Baixa prioridade.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941DF8" w14:textId="77777777" w:rsidR="00860F63" w:rsidRPr="009A425C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  <w:tr w:rsidR="00860F63" w:rsidRPr="00860F63" w14:paraId="1CCD91EF" w14:textId="77777777" w:rsidTr="00C75FCB"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</w:tcPr>
          <w:p w14:paraId="1C058D0A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0F63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</w:tcPr>
          <w:p w14:paraId="1C007EC5" w14:textId="77777777" w:rsidR="00860F63" w:rsidRPr="00860F63" w:rsidRDefault="00AD1830" w:rsidP="00C75FCB">
            <w:pPr>
              <w:tabs>
                <w:tab w:val="left" w:pos="540"/>
              </w:tabs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Recusado</w:t>
            </w:r>
            <w:proofErr w:type="spellEnd"/>
            <w:r w:rsidR="00AA0D76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A0C16A5" w14:textId="77777777" w:rsidR="00860F63" w:rsidRPr="00860F63" w:rsidRDefault="00860F63" w:rsidP="00C75FCB">
            <w:pPr>
              <w:tabs>
                <w:tab w:val="left" w:pos="540"/>
              </w:tabs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24FCCE1" w14:textId="77777777" w:rsidR="000B2615" w:rsidRDefault="000B2615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246C64DD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02FFD8CD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4FAAC48A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4D546411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5AAC13F1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2AC53C14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3B1AA911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647D8125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7A2C8E95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7910526F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216B3E50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4E889761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2CDBE90B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0122359C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7F2B869E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5C381C12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7B0067D7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6A73D0F6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2398A4BF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1D6025E8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2DEBABA2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18229834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6328F43B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4FB7EE04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61AB59BC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2BD548F1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57D140A6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40DA1005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4B54D4E7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7AC5E0E9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33256321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3484AD32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39E71F37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4D7D11BE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7A01B196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56BA374E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340A785B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3B4312BA" w14:textId="77777777" w:rsidR="00271E02" w:rsidRDefault="00271E02" w:rsidP="00AA0D76">
      <w:pPr>
        <w:tabs>
          <w:tab w:val="left" w:pos="540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15643713" w14:textId="3191A3BB" w:rsidR="00860F63" w:rsidRDefault="00AD1830" w:rsidP="00AA0D76">
      <w:pPr>
        <w:tabs>
          <w:tab w:val="left" w:pos="540"/>
        </w:tabs>
        <w:jc w:val="center"/>
        <w:rPr>
          <w:rFonts w:ascii="Arial" w:hAnsi="Arial" w:cs="Arial"/>
          <w:sz w:val="22"/>
          <w:szCs w:val="22"/>
          <w:lang w:val="pt-BR"/>
        </w:rPr>
      </w:pPr>
      <w:r w:rsidRPr="00AD1830">
        <w:rPr>
          <w:rFonts w:ascii="Arial" w:hAnsi="Arial" w:cs="Arial"/>
          <w:b/>
          <w:bCs/>
          <w:sz w:val="22"/>
          <w:szCs w:val="22"/>
          <w:lang w:val="pt-BR"/>
        </w:rPr>
        <w:lastRenderedPageBreak/>
        <w:t>COMENTÁRIOS CONFIDENCIAIS</w:t>
      </w:r>
      <w:r w:rsidR="00860F63" w:rsidRPr="00AD1830">
        <w:rPr>
          <w:rFonts w:ascii="Arial" w:hAnsi="Arial" w:cs="Arial"/>
          <w:sz w:val="22"/>
          <w:szCs w:val="22"/>
          <w:lang w:val="pt-BR"/>
        </w:rPr>
        <w:t xml:space="preserve"> </w:t>
      </w:r>
      <w:r w:rsidRPr="00AD1830">
        <w:rPr>
          <w:rFonts w:ascii="Arial" w:hAnsi="Arial" w:cs="Arial"/>
          <w:sz w:val="22"/>
          <w:szCs w:val="22"/>
          <w:lang w:val="pt-BR"/>
        </w:rPr>
        <w:t>PARA OS EDITORES</w:t>
      </w:r>
      <w:r>
        <w:rPr>
          <w:rFonts w:ascii="Arial" w:hAnsi="Arial" w:cs="Arial"/>
          <w:sz w:val="22"/>
          <w:szCs w:val="22"/>
          <w:lang w:val="pt-BR"/>
        </w:rPr>
        <w:t xml:space="preserve"> DO PERIÓDICO TCHÊ QUÍMICA</w:t>
      </w:r>
    </w:p>
    <w:p w14:paraId="40A17EB0" w14:textId="77777777" w:rsidR="00AD1830" w:rsidRPr="00AD1830" w:rsidRDefault="00AD1830" w:rsidP="00AA0D76">
      <w:pPr>
        <w:tabs>
          <w:tab w:val="left" w:pos="540"/>
        </w:tabs>
        <w:jc w:val="center"/>
        <w:rPr>
          <w:rFonts w:ascii="Arial" w:hAnsi="Arial" w:cs="Arial"/>
          <w:sz w:val="22"/>
          <w:szCs w:val="22"/>
          <w:lang w:val="pt-BR"/>
        </w:rPr>
      </w:pPr>
    </w:p>
    <w:p w14:paraId="0E85F4EA" w14:textId="77777777" w:rsidR="00AD1830" w:rsidRDefault="00860F63" w:rsidP="00AA0D76">
      <w:pPr>
        <w:tabs>
          <w:tab w:val="left" w:pos="540"/>
        </w:tabs>
        <w:jc w:val="center"/>
        <w:rPr>
          <w:rFonts w:ascii="Arial" w:hAnsi="Arial" w:cs="Arial"/>
          <w:sz w:val="22"/>
          <w:szCs w:val="22"/>
          <w:lang w:val="pt-BR"/>
        </w:rPr>
      </w:pPr>
      <w:r w:rsidRPr="00AD1830">
        <w:rPr>
          <w:rFonts w:ascii="Arial" w:hAnsi="Arial" w:cs="Arial"/>
          <w:sz w:val="22"/>
          <w:szCs w:val="22"/>
          <w:lang w:val="pt-BR"/>
        </w:rPr>
        <w:t>(</w:t>
      </w:r>
      <w:r w:rsidR="00AD1830" w:rsidRPr="00AD1830">
        <w:rPr>
          <w:rFonts w:ascii="Arial" w:hAnsi="Arial" w:cs="Arial"/>
          <w:sz w:val="22"/>
          <w:szCs w:val="22"/>
          <w:lang w:val="pt-BR"/>
        </w:rPr>
        <w:t xml:space="preserve">Por favor, use o espaço abaixo para escrever quaisquer comentários que </w:t>
      </w:r>
      <w:r w:rsidR="00AD1830" w:rsidRPr="00AD1830">
        <w:rPr>
          <w:rFonts w:ascii="Arial" w:hAnsi="Arial" w:cs="Arial"/>
          <w:b/>
          <w:sz w:val="22"/>
          <w:szCs w:val="22"/>
          <w:lang w:val="pt-BR"/>
        </w:rPr>
        <w:t>NÃO</w:t>
      </w:r>
      <w:r w:rsidR="00AD1830">
        <w:rPr>
          <w:rFonts w:ascii="Arial" w:hAnsi="Arial" w:cs="Arial"/>
          <w:sz w:val="22"/>
          <w:szCs w:val="22"/>
          <w:lang w:val="pt-BR"/>
        </w:rPr>
        <w:t xml:space="preserve"> serão repassados ao(s) autor(es)</w:t>
      </w:r>
    </w:p>
    <w:p w14:paraId="441179B8" w14:textId="77777777" w:rsid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6D7750F9" w14:textId="77777777" w:rsidR="00860F63" w:rsidRPr="00AD1830" w:rsidRDefault="00860F63" w:rsidP="00AD1830">
      <w:pPr>
        <w:tabs>
          <w:tab w:val="left" w:pos="540"/>
        </w:tabs>
        <w:jc w:val="both"/>
        <w:rPr>
          <w:rFonts w:ascii="Arial" w:hAnsi="Arial" w:cs="Arial"/>
          <w:sz w:val="22"/>
          <w:szCs w:val="22"/>
          <w:lang w:val="pt-BR"/>
        </w:rPr>
      </w:pPr>
    </w:p>
    <w:p w14:paraId="156A4517" w14:textId="77777777" w:rsidR="00860F63" w:rsidRPr="00AD1830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28E934BC" w14:textId="77777777" w:rsidR="00860F63" w:rsidRPr="00AD1830" w:rsidRDefault="00860F63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1598DEAD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24A3462D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26C7F016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5F523742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701ED2D0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698A6EB8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7EC67E1A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1FE0B5EA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0AAF9F43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0E7D8B3C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015331A0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6FA37CC5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6DF693DE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27938C3C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62779284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203CBF0D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557A1B2E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48719C29" w14:textId="77777777" w:rsidR="00AD1830" w:rsidRPr="00AD1830" w:rsidRDefault="00AD1830" w:rsidP="00860F63">
      <w:pPr>
        <w:tabs>
          <w:tab w:val="left" w:pos="540"/>
        </w:tabs>
        <w:rPr>
          <w:rFonts w:ascii="Arial" w:hAnsi="Arial" w:cs="Arial"/>
          <w:sz w:val="22"/>
          <w:szCs w:val="22"/>
          <w:lang w:val="pt-BR"/>
        </w:rPr>
      </w:pPr>
    </w:p>
    <w:p w14:paraId="44F7C2F3" w14:textId="77777777" w:rsidR="00896FC2" w:rsidRDefault="00896FC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13820891" w14:textId="77777777" w:rsidR="00896FC2" w:rsidRDefault="00896FC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5DD75198" w14:textId="77777777" w:rsidR="00896FC2" w:rsidRDefault="00896FC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57B904FA" w14:textId="77777777" w:rsidR="00896FC2" w:rsidRDefault="00896FC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6C22EF6C" w14:textId="77777777" w:rsidR="00896FC2" w:rsidRDefault="00896FC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491CFC44" w14:textId="77777777" w:rsidR="00896FC2" w:rsidRDefault="00896FC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3142B33A" w14:textId="77777777" w:rsidR="00896FC2" w:rsidRDefault="00896FC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1C8BAEC0" w14:textId="17324297" w:rsidR="00896FC2" w:rsidRDefault="00896FC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7E31463C" w14:textId="43607285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66162291" w14:textId="7A39151A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7AEB6D05" w14:textId="34C24C48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1CF53C8D" w14:textId="0720B143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0C3D081F" w14:textId="1C6D4A41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27C673E9" w14:textId="03597263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1985F10C" w14:textId="427D0BDC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523CE118" w14:textId="04943E53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46279925" w14:textId="782AF39C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22D09957" w14:textId="37976736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465F5CD5" w14:textId="53792587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69A19730" w14:textId="773202E5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54A61210" w14:textId="020FC7DB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3272E072" w14:textId="7C193E9E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6F8435FF" w14:textId="3E18688E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496FDF3C" w14:textId="63D3DDDB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324A5181" w14:textId="77777777" w:rsidR="00271E02" w:rsidRDefault="00271E0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7F1DF4A2" w14:textId="77777777" w:rsidR="00896FC2" w:rsidRDefault="00896FC2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</w:p>
    <w:p w14:paraId="68D6750D" w14:textId="3B3ED76C" w:rsidR="00860F63" w:rsidRPr="00AD1830" w:rsidRDefault="00AD1830" w:rsidP="00860F63">
      <w:pPr>
        <w:pStyle w:val="Rodap"/>
        <w:tabs>
          <w:tab w:val="left" w:pos="3402"/>
          <w:tab w:val="right" w:pos="10064"/>
        </w:tabs>
        <w:spacing w:before="40"/>
        <w:rPr>
          <w:rFonts w:ascii="Arial" w:hAnsi="Arial" w:cs="Arial"/>
          <w:sz w:val="22"/>
          <w:szCs w:val="22"/>
          <w:lang w:val="pt-BR"/>
        </w:rPr>
      </w:pPr>
      <w:r w:rsidRPr="00AD1830">
        <w:rPr>
          <w:rFonts w:ascii="Arial" w:hAnsi="Arial" w:cs="Arial"/>
          <w:sz w:val="22"/>
          <w:szCs w:val="22"/>
          <w:lang w:val="pt-BR"/>
        </w:rPr>
        <w:t>Data</w:t>
      </w:r>
      <w:r w:rsidR="00901D15" w:rsidRPr="00AD1830">
        <w:rPr>
          <w:rFonts w:ascii="Arial" w:hAnsi="Arial" w:cs="Arial"/>
          <w:sz w:val="22"/>
          <w:szCs w:val="22"/>
          <w:lang w:val="pt-BR"/>
        </w:rPr>
        <w:t>:………………......</w:t>
      </w:r>
      <w:r w:rsidRPr="00AD1830">
        <w:rPr>
          <w:rFonts w:ascii="Arial" w:hAnsi="Arial" w:cs="Arial"/>
          <w:sz w:val="22"/>
          <w:szCs w:val="22"/>
          <w:lang w:val="pt-BR"/>
        </w:rPr>
        <w:t>Assinatura do avaliador</w:t>
      </w:r>
      <w:r w:rsidR="00901D15" w:rsidRPr="00AD1830">
        <w:rPr>
          <w:rFonts w:ascii="Arial" w:hAnsi="Arial" w:cs="Arial"/>
          <w:sz w:val="22"/>
          <w:szCs w:val="22"/>
          <w:lang w:val="pt-BR"/>
        </w:rPr>
        <w:t>:…………..............................……………………</w:t>
      </w:r>
    </w:p>
    <w:p w14:paraId="06556E4F" w14:textId="77777777" w:rsidR="00860F63" w:rsidRPr="008A6723" w:rsidRDefault="00860F63" w:rsidP="00AA0D76">
      <w:pPr>
        <w:tabs>
          <w:tab w:val="left" w:pos="540"/>
        </w:tabs>
        <w:jc w:val="center"/>
        <w:rPr>
          <w:rFonts w:ascii="Arial" w:hAnsi="Arial" w:cs="Arial"/>
          <w:b/>
          <w:sz w:val="22"/>
          <w:szCs w:val="22"/>
          <w:lang w:val="pt-BR"/>
        </w:rPr>
      </w:pPr>
      <w:r w:rsidRPr="00AD1830">
        <w:rPr>
          <w:rFonts w:ascii="Arial" w:hAnsi="Arial" w:cs="Arial"/>
          <w:sz w:val="22"/>
          <w:szCs w:val="22"/>
          <w:lang w:val="pt-BR"/>
        </w:rPr>
        <w:br w:type="page"/>
      </w:r>
      <w:r w:rsidR="00AD1830" w:rsidRPr="008A6723">
        <w:rPr>
          <w:rFonts w:ascii="Arial" w:hAnsi="Arial" w:cs="Arial"/>
          <w:b/>
          <w:sz w:val="22"/>
          <w:szCs w:val="22"/>
          <w:lang w:val="pt-BR"/>
        </w:rPr>
        <w:lastRenderedPageBreak/>
        <w:t xml:space="preserve">COMENTÁRIOS </w:t>
      </w:r>
      <w:r w:rsidR="00530363">
        <w:rPr>
          <w:rFonts w:ascii="Arial" w:hAnsi="Arial" w:cs="Arial"/>
          <w:b/>
          <w:sz w:val="22"/>
          <w:szCs w:val="22"/>
          <w:lang w:val="pt-BR"/>
        </w:rPr>
        <w:t xml:space="preserve">GERAIS </w:t>
      </w:r>
      <w:r w:rsidR="00AD1830" w:rsidRPr="008A6723">
        <w:rPr>
          <w:rFonts w:ascii="Arial" w:hAnsi="Arial" w:cs="Arial"/>
          <w:b/>
          <w:sz w:val="22"/>
          <w:szCs w:val="22"/>
          <w:lang w:val="pt-BR"/>
        </w:rPr>
        <w:t>DO AVALIADOR</w:t>
      </w:r>
    </w:p>
    <w:p w14:paraId="16758679" w14:textId="77777777" w:rsidR="00860F63" w:rsidRPr="00AD1830" w:rsidRDefault="00860F63" w:rsidP="00AA0D76">
      <w:pPr>
        <w:tabs>
          <w:tab w:val="left" w:pos="540"/>
        </w:tabs>
        <w:jc w:val="center"/>
        <w:rPr>
          <w:rFonts w:ascii="Arial" w:hAnsi="Arial" w:cs="Arial"/>
          <w:sz w:val="22"/>
          <w:szCs w:val="22"/>
          <w:u w:val="single"/>
          <w:lang w:val="pt-BR"/>
        </w:rPr>
      </w:pPr>
    </w:p>
    <w:p w14:paraId="35B48528" w14:textId="77777777" w:rsidR="00860F63" w:rsidRPr="00325459" w:rsidRDefault="00AD1830" w:rsidP="00AA0D76">
      <w:pPr>
        <w:tabs>
          <w:tab w:val="left" w:pos="2694"/>
        </w:tabs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  <w:r w:rsidRPr="00325459">
        <w:rPr>
          <w:rFonts w:ascii="Arial" w:hAnsi="Arial" w:cs="Arial"/>
          <w:sz w:val="22"/>
          <w:szCs w:val="22"/>
          <w:lang w:val="pt-BR"/>
        </w:rPr>
        <w:t>Título do manuscrito</w:t>
      </w:r>
    </w:p>
    <w:p w14:paraId="69652805" w14:textId="77777777" w:rsidR="00860F63" w:rsidRPr="00325459" w:rsidRDefault="00860F63" w:rsidP="00AA0D76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68BD3582" w14:textId="77777777" w:rsidR="00860F63" w:rsidRPr="00325459" w:rsidRDefault="00860F63" w:rsidP="00AA0D76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3DBAB96F" w14:textId="77777777" w:rsidR="00AD1830" w:rsidRPr="00C24F89" w:rsidRDefault="00AD1830" w:rsidP="00AA0D76">
      <w:pPr>
        <w:tabs>
          <w:tab w:val="left" w:pos="540"/>
        </w:tabs>
        <w:jc w:val="center"/>
        <w:rPr>
          <w:rFonts w:ascii="Arial" w:hAnsi="Arial" w:cs="Arial"/>
          <w:b/>
          <w:sz w:val="22"/>
          <w:szCs w:val="22"/>
          <w:lang w:val="pt-BR"/>
        </w:rPr>
      </w:pPr>
      <w:r w:rsidRPr="00C24F89">
        <w:rPr>
          <w:rFonts w:ascii="Arial" w:hAnsi="Arial" w:cs="Arial"/>
          <w:b/>
          <w:sz w:val="22"/>
          <w:szCs w:val="22"/>
          <w:lang w:val="pt-BR"/>
        </w:rPr>
        <w:t xml:space="preserve">Por favor, use o espaço abaixo para digitar quaisquer comentários pertinentes para </w:t>
      </w:r>
      <w:r w:rsidR="00C24F89" w:rsidRPr="00C24F89">
        <w:rPr>
          <w:rFonts w:ascii="Arial" w:hAnsi="Arial" w:cs="Arial"/>
          <w:b/>
          <w:sz w:val="22"/>
          <w:szCs w:val="22"/>
          <w:lang w:val="pt-BR"/>
        </w:rPr>
        <w:t>TRANSMISSÃO (envio)</w:t>
      </w:r>
      <w:r w:rsidRPr="00C24F89">
        <w:rPr>
          <w:rFonts w:ascii="Arial" w:hAnsi="Arial" w:cs="Arial"/>
          <w:b/>
          <w:sz w:val="22"/>
          <w:szCs w:val="22"/>
          <w:lang w:val="pt-BR"/>
        </w:rPr>
        <w:t xml:space="preserve"> ao(s) autor(es)</w:t>
      </w:r>
    </w:p>
    <w:p w14:paraId="3F689ECE" w14:textId="77777777" w:rsidR="00860F63" w:rsidRPr="00AD1830" w:rsidRDefault="00860F63" w:rsidP="00860F63">
      <w:pPr>
        <w:rPr>
          <w:rFonts w:ascii="Arial" w:hAnsi="Arial" w:cs="Arial"/>
          <w:sz w:val="22"/>
          <w:szCs w:val="22"/>
          <w:lang w:val="pt-BR"/>
        </w:rPr>
      </w:pPr>
    </w:p>
    <w:p w14:paraId="2BA1299E" w14:textId="77777777" w:rsidR="00E8170D" w:rsidRPr="00AD1830" w:rsidRDefault="00E8170D">
      <w:pPr>
        <w:rPr>
          <w:rFonts w:ascii="Arial" w:hAnsi="Arial" w:cs="Arial"/>
          <w:sz w:val="22"/>
          <w:szCs w:val="22"/>
          <w:lang w:val="pt-BR"/>
        </w:rPr>
      </w:pPr>
    </w:p>
    <w:sectPr w:rsidR="00E8170D" w:rsidRPr="00AD1830" w:rsidSect="00453289">
      <w:footerReference w:type="default" r:id="rId6"/>
      <w:headerReference w:type="first" r:id="rId7"/>
      <w:footerReference w:type="first" r:id="rId8"/>
      <w:pgSz w:w="11907" w:h="16840" w:code="9"/>
      <w:pgMar w:top="1077" w:right="737" w:bottom="1134" w:left="1247" w:header="283" w:footer="227" w:gutter="0"/>
      <w:cols w:space="708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A5B49" w14:textId="77777777" w:rsidR="00BE0D3F" w:rsidRDefault="00BE0D3F" w:rsidP="005C5A51">
      <w:r>
        <w:separator/>
      </w:r>
    </w:p>
  </w:endnote>
  <w:endnote w:type="continuationSeparator" w:id="0">
    <w:p w14:paraId="60EE545D" w14:textId="77777777" w:rsidR="00BE0D3F" w:rsidRDefault="00BE0D3F" w:rsidP="005C5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F5E3" w14:textId="77777777" w:rsidR="00A3122B" w:rsidRDefault="00A3122B" w:rsidP="00A3122B">
    <w:pPr>
      <w:pStyle w:val="Rodap"/>
      <w:jc w:val="center"/>
      <w:rPr>
        <w:rFonts w:ascii="Arial" w:hAnsi="Arial"/>
        <w:sz w:val="18"/>
        <w:szCs w:val="18"/>
      </w:rPr>
    </w:pPr>
    <w:r>
      <w:rPr>
        <w:rFonts w:ascii="Arial" w:hAnsi="Arial"/>
        <w:b/>
        <w:bCs/>
        <w:sz w:val="18"/>
        <w:szCs w:val="18"/>
      </w:rPr>
      <w:t xml:space="preserve">PERIÓDICO TCHÊ QUÍMICA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www.</w:t>
    </w:r>
    <w:r>
      <w:rPr>
        <w:rFonts w:ascii="Arial" w:hAnsi="Arial" w:cs="Arial"/>
        <w:b/>
        <w:sz w:val="18"/>
        <w:szCs w:val="18"/>
        <w:lang w:val="en-US"/>
      </w:rPr>
      <w:t>tchequimica</w:t>
    </w:r>
    <w:r w:rsidRPr="0033338B">
      <w:rPr>
        <w:rFonts w:ascii="Arial" w:hAnsi="Arial" w:cs="Arial"/>
        <w:b/>
        <w:sz w:val="18"/>
        <w:szCs w:val="18"/>
        <w:lang w:val="en-US"/>
      </w:rPr>
      <w:t>.com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journal.tq</w:t>
    </w:r>
    <w:r w:rsidRPr="000D6712">
      <w:rPr>
        <w:rFonts w:ascii="Arial" w:hAnsi="Arial" w:cs="Arial"/>
        <w:b/>
        <w:sz w:val="18"/>
        <w:szCs w:val="18"/>
        <w:lang w:val="en-US"/>
      </w:rPr>
      <w:t>@gmail.com</w:t>
    </w:r>
  </w:p>
  <w:p w14:paraId="060C0239" w14:textId="77777777" w:rsidR="00A3122B" w:rsidRPr="000D6712" w:rsidRDefault="00A3122B" w:rsidP="00A3122B">
    <w:pPr>
      <w:pStyle w:val="Rodap"/>
      <w:jc w:val="center"/>
      <w:rPr>
        <w:rFonts w:ascii="Arial" w:hAnsi="Arial"/>
        <w:b/>
        <w:bCs/>
        <w:sz w:val="18"/>
        <w:szCs w:val="18"/>
        <w:lang w:val="en-US"/>
      </w:rPr>
    </w:pPr>
    <w:r w:rsidRPr="000D6712">
      <w:rPr>
        <w:rFonts w:ascii="Arial" w:hAnsi="Arial"/>
        <w:b/>
        <w:bCs/>
        <w:sz w:val="18"/>
        <w:szCs w:val="18"/>
      </w:rPr>
      <w:t xml:space="preserve">• ISSN </w:t>
    </w:r>
    <w:r w:rsidRPr="00FB1732">
      <w:rPr>
        <w:rFonts w:ascii="Arial" w:hAnsi="Arial"/>
        <w:b/>
        <w:bCs/>
        <w:sz w:val="18"/>
        <w:szCs w:val="18"/>
      </w:rPr>
      <w:t xml:space="preserve">1806-0374 </w:t>
    </w:r>
    <w:r w:rsidRPr="000D6712">
      <w:rPr>
        <w:rFonts w:ascii="Arial" w:hAnsi="Arial"/>
        <w:b/>
        <w:bCs/>
        <w:sz w:val="18"/>
        <w:szCs w:val="18"/>
      </w:rPr>
      <w:t xml:space="preserve">(print) • ISSN </w:t>
    </w:r>
    <w:r w:rsidRPr="00FB1732">
      <w:rPr>
        <w:rFonts w:ascii="Arial" w:hAnsi="Arial"/>
        <w:b/>
        <w:bCs/>
        <w:sz w:val="18"/>
        <w:szCs w:val="18"/>
      </w:rPr>
      <w:t xml:space="preserve">2179-0302 </w:t>
    </w:r>
    <w:r w:rsidRPr="000D6712">
      <w:rPr>
        <w:rFonts w:ascii="Arial" w:hAnsi="Arial"/>
        <w:b/>
        <w:bCs/>
        <w:sz w:val="18"/>
        <w:szCs w:val="18"/>
      </w:rPr>
      <w:t>(online)</w:t>
    </w:r>
    <w:r w:rsidRPr="000D6712">
      <w:rPr>
        <w:rFonts w:ascii="Arial" w:hAnsi="Arial"/>
        <w:b/>
        <w:bCs/>
        <w:sz w:val="18"/>
        <w:szCs w:val="18"/>
        <w:lang w:val="en-US"/>
      </w:rPr>
      <w:t xml:space="preserve">. Downloaded from </w:t>
    </w:r>
    <w:r w:rsidRPr="0033338B">
      <w:rPr>
        <w:rFonts w:ascii="Arial" w:hAnsi="Arial" w:cs="Arial"/>
        <w:b/>
        <w:sz w:val="18"/>
        <w:szCs w:val="18"/>
        <w:lang w:val="en-US"/>
      </w:rPr>
      <w:t>www.</w:t>
    </w:r>
    <w:r>
      <w:rPr>
        <w:rFonts w:ascii="Arial" w:hAnsi="Arial" w:cs="Arial"/>
        <w:b/>
        <w:sz w:val="18"/>
        <w:szCs w:val="18"/>
        <w:lang w:val="en-US"/>
      </w:rPr>
      <w:t>tchequimica</w:t>
    </w:r>
    <w:r w:rsidRPr="0033338B">
      <w:rPr>
        <w:rFonts w:ascii="Arial" w:hAnsi="Arial" w:cs="Arial"/>
        <w:b/>
        <w:sz w:val="18"/>
        <w:szCs w:val="18"/>
        <w:lang w:val="en-US"/>
      </w:rPr>
      <w:t>.com</w:t>
    </w:r>
  </w:p>
  <w:p w14:paraId="15BE08D2" w14:textId="77777777" w:rsidR="00A3122B" w:rsidRPr="000D6712" w:rsidRDefault="00A3122B" w:rsidP="00A3122B">
    <w:pPr>
      <w:pStyle w:val="Rodap"/>
      <w:jc w:val="center"/>
      <w:rPr>
        <w:rFonts w:ascii="Arial" w:hAnsi="Arial"/>
        <w:b/>
        <w:bCs/>
        <w:i/>
        <w:sz w:val="18"/>
        <w:szCs w:val="18"/>
        <w:lang w:val="en-US"/>
      </w:rPr>
    </w:pPr>
    <w:r w:rsidRPr="000D6712">
      <w:rPr>
        <w:rFonts w:ascii="Arial" w:hAnsi="Arial"/>
        <w:b/>
        <w:bCs/>
        <w:i/>
        <w:sz w:val="18"/>
        <w:szCs w:val="18"/>
        <w:lang w:val="en-US"/>
      </w:rPr>
      <w:t xml:space="preserve">Established in </w:t>
    </w:r>
    <w:r>
      <w:rPr>
        <w:rFonts w:ascii="Arial" w:hAnsi="Arial"/>
        <w:b/>
        <w:bCs/>
        <w:i/>
        <w:sz w:val="18"/>
        <w:szCs w:val="18"/>
        <w:lang w:val="en-US"/>
      </w:rPr>
      <w:t>2003</w:t>
    </w:r>
    <w:r w:rsidRPr="000D6712">
      <w:rPr>
        <w:rFonts w:ascii="Arial" w:hAnsi="Arial"/>
        <w:b/>
        <w:bCs/>
        <w:i/>
        <w:sz w:val="18"/>
        <w:szCs w:val="18"/>
        <w:lang w:val="en-US"/>
      </w:rPr>
      <w:t>.</w:t>
    </w:r>
    <w:r w:rsidRPr="000D6712">
      <w:rPr>
        <w:rFonts w:ascii="Arial" w:hAnsi="Arial" w:cs="Arial"/>
        <w:b/>
        <w:bCs/>
        <w:sz w:val="18"/>
        <w:szCs w:val="18"/>
      </w:rPr>
      <w:t xml:space="preserve"> Porto Alegre, RS. Brazil</w:t>
    </w:r>
    <w:r>
      <w:rPr>
        <w:rFonts w:ascii="Arial" w:hAnsi="Arial" w:cs="Arial"/>
        <w:b/>
        <w:bCs/>
        <w:sz w:val="18"/>
        <w:szCs w:val="18"/>
      </w:rPr>
      <w:t xml:space="preserve">. </w:t>
    </w:r>
    <w:r w:rsidRPr="000D6712">
      <w:rPr>
        <w:rFonts w:ascii="Arial" w:hAnsi="Arial"/>
        <w:b/>
        <w:bCs/>
        <w:i/>
        <w:sz w:val="18"/>
        <w:szCs w:val="18"/>
        <w:lang w:val="en-US"/>
      </w:rPr>
      <w:t xml:space="preserve"> © The Author(s) 2021</w:t>
    </w:r>
  </w:p>
  <w:p w14:paraId="5FDE5FD6" w14:textId="142199FD" w:rsidR="00325459" w:rsidRPr="00A3122B" w:rsidRDefault="00A3122B" w:rsidP="00A3122B">
    <w:pPr>
      <w:pStyle w:val="Rodap"/>
      <w:jc w:val="center"/>
      <w:rPr>
        <w:rFonts w:ascii="Arial" w:hAnsi="Arial"/>
        <w:b/>
        <w:bCs/>
        <w:sz w:val="18"/>
        <w:szCs w:val="18"/>
        <w:lang w:val="en-US"/>
      </w:rPr>
    </w:pPr>
    <w:r w:rsidRPr="000D6712">
      <w:rPr>
        <w:rFonts w:ascii="Arial" w:hAnsi="Arial"/>
        <w:b/>
        <w:bCs/>
        <w:sz w:val="18"/>
        <w:szCs w:val="18"/>
        <w:lang w:val="en-US"/>
      </w:rPr>
      <w:t xml:space="preserve">DOI: </w:t>
    </w:r>
    <w:r w:rsidRPr="00FB1732">
      <w:rPr>
        <w:rFonts w:ascii="Arial" w:hAnsi="Arial"/>
        <w:b/>
        <w:bCs/>
        <w:sz w:val="18"/>
        <w:szCs w:val="18"/>
        <w:lang w:val="en-US"/>
      </w:rPr>
      <w:t>10.52571/PTQ</w:t>
    </w:r>
    <w:r w:rsidRPr="000D6712">
      <w:rPr>
        <w:rFonts w:ascii="Arial" w:hAnsi="Arial"/>
        <w:b/>
        <w:bCs/>
        <w:sz w:val="18"/>
        <w:szCs w:val="18"/>
        <w:lang w:val="en-US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A406D" w14:textId="77777777" w:rsidR="00A3122B" w:rsidRDefault="00A3122B" w:rsidP="00A3122B">
    <w:pPr>
      <w:pStyle w:val="Rodap"/>
      <w:jc w:val="center"/>
      <w:rPr>
        <w:rFonts w:ascii="Arial" w:hAnsi="Arial"/>
        <w:sz w:val="18"/>
        <w:szCs w:val="18"/>
      </w:rPr>
    </w:pPr>
    <w:r>
      <w:rPr>
        <w:rFonts w:ascii="Arial" w:hAnsi="Arial"/>
        <w:b/>
        <w:bCs/>
        <w:sz w:val="18"/>
        <w:szCs w:val="18"/>
      </w:rPr>
      <w:t xml:space="preserve">PERIÓDICO TCHÊ QUÍMICA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www.</w:t>
    </w:r>
    <w:r>
      <w:rPr>
        <w:rFonts w:ascii="Arial" w:hAnsi="Arial" w:cs="Arial"/>
        <w:b/>
        <w:sz w:val="18"/>
        <w:szCs w:val="18"/>
        <w:lang w:val="en-US"/>
      </w:rPr>
      <w:t>tchequimica</w:t>
    </w:r>
    <w:r w:rsidRPr="0033338B">
      <w:rPr>
        <w:rFonts w:ascii="Arial" w:hAnsi="Arial" w:cs="Arial"/>
        <w:b/>
        <w:sz w:val="18"/>
        <w:szCs w:val="18"/>
        <w:lang w:val="en-US"/>
      </w:rPr>
      <w:t>.com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Pr="0033338B">
      <w:rPr>
        <w:rFonts w:ascii="Arial" w:hAnsi="Arial" w:cs="Arial"/>
        <w:b/>
        <w:sz w:val="18"/>
        <w:szCs w:val="18"/>
        <w:lang w:val="en-US"/>
      </w:rPr>
      <w:t>•</w:t>
    </w:r>
    <w:r>
      <w:rPr>
        <w:rFonts w:ascii="Arial" w:hAnsi="Arial" w:cs="Arial"/>
        <w:b/>
        <w:sz w:val="18"/>
        <w:szCs w:val="18"/>
        <w:lang w:val="en-US"/>
      </w:rPr>
      <w:t xml:space="preserve"> journal.tq</w:t>
    </w:r>
    <w:r w:rsidRPr="000D6712">
      <w:rPr>
        <w:rFonts w:ascii="Arial" w:hAnsi="Arial" w:cs="Arial"/>
        <w:b/>
        <w:sz w:val="18"/>
        <w:szCs w:val="18"/>
        <w:lang w:val="en-US"/>
      </w:rPr>
      <w:t>@gmail.com</w:t>
    </w:r>
  </w:p>
  <w:p w14:paraId="05B650F2" w14:textId="77777777" w:rsidR="00A3122B" w:rsidRPr="000D6712" w:rsidRDefault="00A3122B" w:rsidP="00A3122B">
    <w:pPr>
      <w:pStyle w:val="Rodap"/>
      <w:jc w:val="center"/>
      <w:rPr>
        <w:rFonts w:ascii="Arial" w:hAnsi="Arial"/>
        <w:b/>
        <w:bCs/>
        <w:sz w:val="18"/>
        <w:szCs w:val="18"/>
        <w:lang w:val="en-US"/>
      </w:rPr>
    </w:pPr>
    <w:r w:rsidRPr="000D6712">
      <w:rPr>
        <w:rFonts w:ascii="Arial" w:hAnsi="Arial"/>
        <w:b/>
        <w:bCs/>
        <w:sz w:val="18"/>
        <w:szCs w:val="18"/>
      </w:rPr>
      <w:t xml:space="preserve">• ISSN </w:t>
    </w:r>
    <w:r w:rsidRPr="00FB1732">
      <w:rPr>
        <w:rFonts w:ascii="Arial" w:hAnsi="Arial"/>
        <w:b/>
        <w:bCs/>
        <w:sz w:val="18"/>
        <w:szCs w:val="18"/>
      </w:rPr>
      <w:t xml:space="preserve">1806-0374 </w:t>
    </w:r>
    <w:r w:rsidRPr="000D6712">
      <w:rPr>
        <w:rFonts w:ascii="Arial" w:hAnsi="Arial"/>
        <w:b/>
        <w:bCs/>
        <w:sz w:val="18"/>
        <w:szCs w:val="18"/>
      </w:rPr>
      <w:t xml:space="preserve">(print) • ISSN </w:t>
    </w:r>
    <w:r w:rsidRPr="00FB1732">
      <w:rPr>
        <w:rFonts w:ascii="Arial" w:hAnsi="Arial"/>
        <w:b/>
        <w:bCs/>
        <w:sz w:val="18"/>
        <w:szCs w:val="18"/>
      </w:rPr>
      <w:t xml:space="preserve">2179-0302 </w:t>
    </w:r>
    <w:r w:rsidRPr="000D6712">
      <w:rPr>
        <w:rFonts w:ascii="Arial" w:hAnsi="Arial"/>
        <w:b/>
        <w:bCs/>
        <w:sz w:val="18"/>
        <w:szCs w:val="18"/>
      </w:rPr>
      <w:t>(online)</w:t>
    </w:r>
    <w:r w:rsidRPr="000D6712">
      <w:rPr>
        <w:rFonts w:ascii="Arial" w:hAnsi="Arial"/>
        <w:b/>
        <w:bCs/>
        <w:sz w:val="18"/>
        <w:szCs w:val="18"/>
        <w:lang w:val="en-US"/>
      </w:rPr>
      <w:t xml:space="preserve">. Downloaded from </w:t>
    </w:r>
    <w:r w:rsidRPr="0033338B">
      <w:rPr>
        <w:rFonts w:ascii="Arial" w:hAnsi="Arial" w:cs="Arial"/>
        <w:b/>
        <w:sz w:val="18"/>
        <w:szCs w:val="18"/>
        <w:lang w:val="en-US"/>
      </w:rPr>
      <w:t>www.</w:t>
    </w:r>
    <w:r>
      <w:rPr>
        <w:rFonts w:ascii="Arial" w:hAnsi="Arial" w:cs="Arial"/>
        <w:b/>
        <w:sz w:val="18"/>
        <w:szCs w:val="18"/>
        <w:lang w:val="en-US"/>
      </w:rPr>
      <w:t>tchequimica</w:t>
    </w:r>
    <w:r w:rsidRPr="0033338B">
      <w:rPr>
        <w:rFonts w:ascii="Arial" w:hAnsi="Arial" w:cs="Arial"/>
        <w:b/>
        <w:sz w:val="18"/>
        <w:szCs w:val="18"/>
        <w:lang w:val="en-US"/>
      </w:rPr>
      <w:t>.com</w:t>
    </w:r>
  </w:p>
  <w:p w14:paraId="3E4C01FF" w14:textId="77777777" w:rsidR="00A3122B" w:rsidRPr="000D6712" w:rsidRDefault="00A3122B" w:rsidP="00A3122B">
    <w:pPr>
      <w:pStyle w:val="Rodap"/>
      <w:jc w:val="center"/>
      <w:rPr>
        <w:rFonts w:ascii="Arial" w:hAnsi="Arial"/>
        <w:b/>
        <w:bCs/>
        <w:i/>
        <w:sz w:val="18"/>
        <w:szCs w:val="18"/>
        <w:lang w:val="en-US"/>
      </w:rPr>
    </w:pPr>
    <w:r w:rsidRPr="000D6712">
      <w:rPr>
        <w:rFonts w:ascii="Arial" w:hAnsi="Arial"/>
        <w:b/>
        <w:bCs/>
        <w:i/>
        <w:sz w:val="18"/>
        <w:szCs w:val="18"/>
        <w:lang w:val="en-US"/>
      </w:rPr>
      <w:t xml:space="preserve">Established in </w:t>
    </w:r>
    <w:r>
      <w:rPr>
        <w:rFonts w:ascii="Arial" w:hAnsi="Arial"/>
        <w:b/>
        <w:bCs/>
        <w:i/>
        <w:sz w:val="18"/>
        <w:szCs w:val="18"/>
        <w:lang w:val="en-US"/>
      </w:rPr>
      <w:t>2003</w:t>
    </w:r>
    <w:r w:rsidRPr="000D6712">
      <w:rPr>
        <w:rFonts w:ascii="Arial" w:hAnsi="Arial"/>
        <w:b/>
        <w:bCs/>
        <w:i/>
        <w:sz w:val="18"/>
        <w:szCs w:val="18"/>
        <w:lang w:val="en-US"/>
      </w:rPr>
      <w:t>.</w:t>
    </w:r>
    <w:r w:rsidRPr="000D6712">
      <w:rPr>
        <w:rFonts w:ascii="Arial" w:hAnsi="Arial" w:cs="Arial"/>
        <w:b/>
        <w:bCs/>
        <w:sz w:val="18"/>
        <w:szCs w:val="18"/>
      </w:rPr>
      <w:t xml:space="preserve"> Porto Alegre, RS. Brazil</w:t>
    </w:r>
    <w:r>
      <w:rPr>
        <w:rFonts w:ascii="Arial" w:hAnsi="Arial" w:cs="Arial"/>
        <w:b/>
        <w:bCs/>
        <w:sz w:val="18"/>
        <w:szCs w:val="18"/>
      </w:rPr>
      <w:t xml:space="preserve">. </w:t>
    </w:r>
    <w:r w:rsidRPr="000D6712">
      <w:rPr>
        <w:rFonts w:ascii="Arial" w:hAnsi="Arial"/>
        <w:b/>
        <w:bCs/>
        <w:i/>
        <w:sz w:val="18"/>
        <w:szCs w:val="18"/>
        <w:lang w:val="en-US"/>
      </w:rPr>
      <w:t xml:space="preserve"> © The Author(s) 2021</w:t>
    </w:r>
  </w:p>
  <w:p w14:paraId="71ABB2D5" w14:textId="34A300C6" w:rsidR="00271E02" w:rsidRPr="00A3122B" w:rsidRDefault="00A3122B" w:rsidP="00A3122B">
    <w:pPr>
      <w:pStyle w:val="Rodap"/>
      <w:jc w:val="center"/>
      <w:rPr>
        <w:rFonts w:ascii="Arial" w:hAnsi="Arial"/>
        <w:b/>
        <w:bCs/>
        <w:sz w:val="18"/>
        <w:szCs w:val="18"/>
        <w:lang w:val="en-US"/>
      </w:rPr>
    </w:pPr>
    <w:r w:rsidRPr="000D6712">
      <w:rPr>
        <w:rFonts w:ascii="Arial" w:hAnsi="Arial"/>
        <w:b/>
        <w:bCs/>
        <w:sz w:val="18"/>
        <w:szCs w:val="18"/>
        <w:lang w:val="en-US"/>
      </w:rPr>
      <w:t xml:space="preserve">DOI: </w:t>
    </w:r>
    <w:r w:rsidRPr="00FB1732">
      <w:rPr>
        <w:rFonts w:ascii="Arial" w:hAnsi="Arial"/>
        <w:b/>
        <w:bCs/>
        <w:sz w:val="18"/>
        <w:szCs w:val="18"/>
        <w:lang w:val="en-US"/>
      </w:rPr>
      <w:t>10.52571/PTQ</w:t>
    </w:r>
    <w:r w:rsidRPr="000D6712">
      <w:rPr>
        <w:rFonts w:ascii="Arial" w:hAnsi="Arial"/>
        <w:b/>
        <w:bCs/>
        <w:sz w:val="18"/>
        <w:szCs w:val="18"/>
        <w:lang w:val="en-US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DCBD1" w14:textId="77777777" w:rsidR="00BE0D3F" w:rsidRDefault="00BE0D3F" w:rsidP="005C5A51">
      <w:r>
        <w:separator/>
      </w:r>
    </w:p>
  </w:footnote>
  <w:footnote w:type="continuationSeparator" w:id="0">
    <w:p w14:paraId="4364DB0F" w14:textId="77777777" w:rsidR="00BE0D3F" w:rsidRDefault="00BE0D3F" w:rsidP="005C5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63B80" w14:textId="77777777" w:rsidR="00453289" w:rsidRDefault="00453289" w:rsidP="00453289">
    <w:pPr>
      <w:ind w:left="113" w:right="57"/>
      <w:rPr>
        <w:rFonts w:ascii="Arial" w:hAnsi="Arial" w:cs="Arial"/>
        <w:b/>
        <w:sz w:val="36"/>
        <w:szCs w:val="36"/>
      </w:rPr>
    </w:pPr>
    <w:r>
      <w:rPr>
        <w:noProof/>
      </w:rPr>
      <w:drawing>
        <wp:anchor distT="0" distB="196977" distL="132588" distR="134112" simplePos="0" relativeHeight="251659264" behindDoc="1" locked="0" layoutInCell="1" allowOverlap="1" wp14:anchorId="2B5568F4" wp14:editId="06A82F1D">
          <wp:simplePos x="0" y="0"/>
          <wp:positionH relativeFrom="column">
            <wp:posOffset>-839597</wp:posOffset>
          </wp:positionH>
          <wp:positionV relativeFrom="paragraph">
            <wp:posOffset>-217805</wp:posOffset>
          </wp:positionV>
          <wp:extent cx="876300" cy="638048"/>
          <wp:effectExtent l="19050" t="0" r="19050" b="200660"/>
          <wp:wrapNone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637540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anchor>
      </w:drawing>
    </w:r>
    <w:r>
      <w:rPr>
        <w:rFonts w:ascii="Arial" w:hAnsi="Arial" w:cs="Arial"/>
        <w:b/>
        <w:sz w:val="36"/>
        <w:szCs w:val="36"/>
      </w:rPr>
      <w:t>PERIÓDICO TCHÊ QUÍMICA</w:t>
    </w:r>
  </w:p>
  <w:p w14:paraId="5A8E7FA4" w14:textId="77777777" w:rsidR="00453289" w:rsidRDefault="00453289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zYzMjIyNzU2NDBX0lEKTi0uzszPAykwrgUAQRYqQywAAAA="/>
  </w:docVars>
  <w:rsids>
    <w:rsidRoot w:val="00860F63"/>
    <w:rsid w:val="00045281"/>
    <w:rsid w:val="000B2615"/>
    <w:rsid w:val="000C7819"/>
    <w:rsid w:val="000D6896"/>
    <w:rsid w:val="001A5835"/>
    <w:rsid w:val="002352AA"/>
    <w:rsid w:val="00256809"/>
    <w:rsid w:val="00271E02"/>
    <w:rsid w:val="00325459"/>
    <w:rsid w:val="003413EE"/>
    <w:rsid w:val="003A691F"/>
    <w:rsid w:val="00421549"/>
    <w:rsid w:val="00453289"/>
    <w:rsid w:val="00480747"/>
    <w:rsid w:val="00530363"/>
    <w:rsid w:val="00530D64"/>
    <w:rsid w:val="005C5A51"/>
    <w:rsid w:val="006047D2"/>
    <w:rsid w:val="0060559E"/>
    <w:rsid w:val="006550C5"/>
    <w:rsid w:val="00656EC9"/>
    <w:rsid w:val="006D496E"/>
    <w:rsid w:val="006F0FB8"/>
    <w:rsid w:val="00733BDA"/>
    <w:rsid w:val="00735089"/>
    <w:rsid w:val="00785D61"/>
    <w:rsid w:val="0085738C"/>
    <w:rsid w:val="00860F63"/>
    <w:rsid w:val="00864CFD"/>
    <w:rsid w:val="00866D57"/>
    <w:rsid w:val="00886E7C"/>
    <w:rsid w:val="00896FC2"/>
    <w:rsid w:val="008A6723"/>
    <w:rsid w:val="008D2BED"/>
    <w:rsid w:val="008D5D35"/>
    <w:rsid w:val="008E2CE1"/>
    <w:rsid w:val="00901D15"/>
    <w:rsid w:val="00982EB6"/>
    <w:rsid w:val="009A425C"/>
    <w:rsid w:val="00A16969"/>
    <w:rsid w:val="00A3122B"/>
    <w:rsid w:val="00AA0D76"/>
    <w:rsid w:val="00AD1830"/>
    <w:rsid w:val="00AD4989"/>
    <w:rsid w:val="00B03F50"/>
    <w:rsid w:val="00B66AE0"/>
    <w:rsid w:val="00B72BD4"/>
    <w:rsid w:val="00BC4395"/>
    <w:rsid w:val="00BE0D3F"/>
    <w:rsid w:val="00BE78C7"/>
    <w:rsid w:val="00C16669"/>
    <w:rsid w:val="00C24F89"/>
    <w:rsid w:val="00C25507"/>
    <w:rsid w:val="00C31742"/>
    <w:rsid w:val="00C75FCB"/>
    <w:rsid w:val="00CD5E74"/>
    <w:rsid w:val="00E233A8"/>
    <w:rsid w:val="00E37890"/>
    <w:rsid w:val="00E44C0D"/>
    <w:rsid w:val="00E6233C"/>
    <w:rsid w:val="00E8170D"/>
    <w:rsid w:val="00F3758E"/>
    <w:rsid w:val="00FD0020"/>
    <w:rsid w:val="00FD2C5A"/>
    <w:rsid w:val="00FE70C4"/>
    <w:rsid w:val="00FF29C6"/>
    <w:rsid w:val="00FF7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421DBB"/>
  <w15:docId w15:val="{F2F9317F-A4B5-43C7-B095-7B7637E8A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F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hu-HU"/>
    </w:rPr>
  </w:style>
  <w:style w:type="paragraph" w:styleId="Ttulo2">
    <w:name w:val="heading 2"/>
    <w:basedOn w:val="Normal"/>
    <w:next w:val="Normal"/>
    <w:link w:val="Ttulo2Char"/>
    <w:uiPriority w:val="99"/>
    <w:qFormat/>
    <w:rsid w:val="00860F6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9"/>
    <w:rsid w:val="00860F63"/>
    <w:rPr>
      <w:rFonts w:ascii="Arial" w:eastAsia="Times New Roman" w:hAnsi="Arial" w:cs="Arial"/>
      <w:b/>
      <w:bCs/>
      <w:i/>
      <w:iCs/>
      <w:sz w:val="28"/>
      <w:szCs w:val="28"/>
      <w:lang w:val="en-GB" w:eastAsia="hu-HU"/>
    </w:rPr>
  </w:style>
  <w:style w:type="paragraph" w:styleId="Cabealho">
    <w:name w:val="header"/>
    <w:basedOn w:val="Normal"/>
    <w:link w:val="CabealhoChar"/>
    <w:uiPriority w:val="99"/>
    <w:rsid w:val="00860F63"/>
    <w:pPr>
      <w:tabs>
        <w:tab w:val="center" w:pos="4536"/>
        <w:tab w:val="right" w:pos="9072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60F63"/>
    <w:rPr>
      <w:rFonts w:ascii="Times New Roman" w:eastAsia="Times New Roman" w:hAnsi="Times New Roman" w:cs="Times New Roman"/>
      <w:sz w:val="20"/>
      <w:szCs w:val="20"/>
      <w:lang w:val="en-GB" w:eastAsia="hu-HU"/>
    </w:rPr>
  </w:style>
  <w:style w:type="paragraph" w:styleId="Rodap">
    <w:name w:val="footer"/>
    <w:basedOn w:val="Normal"/>
    <w:link w:val="RodapChar"/>
    <w:uiPriority w:val="99"/>
    <w:rsid w:val="00860F63"/>
    <w:pPr>
      <w:tabs>
        <w:tab w:val="center" w:pos="4536"/>
        <w:tab w:val="right" w:pos="9072"/>
      </w:tabs>
    </w:pPr>
  </w:style>
  <w:style w:type="character" w:customStyle="1" w:styleId="RodapChar">
    <w:name w:val="Rodapé Char"/>
    <w:basedOn w:val="Fontepargpadro"/>
    <w:link w:val="Rodap"/>
    <w:uiPriority w:val="99"/>
    <w:rsid w:val="00860F63"/>
    <w:rPr>
      <w:rFonts w:ascii="Times New Roman" w:eastAsia="Times New Roman" w:hAnsi="Times New Roman" w:cs="Times New Roman"/>
      <w:sz w:val="20"/>
      <w:szCs w:val="20"/>
      <w:lang w:val="en-GB" w:eastAsia="hu-HU"/>
    </w:rPr>
  </w:style>
  <w:style w:type="paragraph" w:customStyle="1" w:styleId="g">
    <w:name w:val="g"/>
    <w:basedOn w:val="Normal"/>
    <w:uiPriority w:val="99"/>
    <w:rsid w:val="00860F63"/>
    <w:pPr>
      <w:spacing w:before="240" w:after="240"/>
    </w:pPr>
    <w:rPr>
      <w:sz w:val="24"/>
      <w:szCs w:val="24"/>
      <w:lang w:val="hu-HU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60F6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60F63"/>
    <w:rPr>
      <w:rFonts w:ascii="Tahoma" w:eastAsia="Times New Roman" w:hAnsi="Tahoma" w:cs="Tahoma"/>
      <w:sz w:val="16"/>
      <w:szCs w:val="16"/>
      <w:lang w:val="en-GB" w:eastAsia="hu-HU"/>
    </w:rPr>
  </w:style>
  <w:style w:type="table" w:styleId="Tabelacomgrade">
    <w:name w:val="Table Grid"/>
    <w:basedOn w:val="Tabelanormal"/>
    <w:uiPriority w:val="59"/>
    <w:rsid w:val="00860F6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Fontepargpadro"/>
    <w:uiPriority w:val="99"/>
    <w:unhideWhenUsed/>
    <w:rsid w:val="00860F6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90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o Goldani</dc:creator>
  <cp:lastModifiedBy>Eduardo Goldani</cp:lastModifiedBy>
  <cp:revision>5</cp:revision>
  <dcterms:created xsi:type="dcterms:W3CDTF">2020-12-22T22:30:00Z</dcterms:created>
  <dcterms:modified xsi:type="dcterms:W3CDTF">2022-01-02T18:05:00Z</dcterms:modified>
</cp:coreProperties>
</file>